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0696" w:rsidRDefault="00C446FD" w:rsidP="00960CE7">
      <w:pPr>
        <w:spacing w:before="100" w:beforeAutospacing="1" w:after="100" w:afterAutospacing="1" w:line="240" w:lineRule="auto"/>
        <w:rPr>
          <w:rFonts w:eastAsia="Times New Roman"/>
          <w:b/>
          <w:bCs/>
          <w:sz w:val="27"/>
          <w:szCs w:val="27"/>
        </w:rPr>
      </w:pPr>
      <w:r>
        <w:rPr>
          <w:rFonts w:eastAsia="Times New Roman"/>
          <w:b/>
          <w:bCs/>
          <w:sz w:val="27"/>
          <w:szCs w:val="27"/>
        </w:rPr>
        <w:t xml:space="preserve">Lab </w:t>
      </w:r>
      <w:r w:rsidR="00960FE2">
        <w:rPr>
          <w:rFonts w:eastAsia="Times New Roman"/>
          <w:b/>
          <w:bCs/>
          <w:sz w:val="27"/>
          <w:szCs w:val="27"/>
        </w:rPr>
        <w:t xml:space="preserve">– Join </w:t>
      </w:r>
      <w:bookmarkStart w:id="0" w:name="_GoBack"/>
      <w:bookmarkEnd w:id="0"/>
      <w:r w:rsidR="00114D45">
        <w:rPr>
          <w:rFonts w:eastAsia="Times New Roman"/>
          <w:b/>
          <w:bCs/>
          <w:sz w:val="27"/>
          <w:szCs w:val="27"/>
        </w:rPr>
        <w:t xml:space="preserve">a </w:t>
      </w:r>
      <w:r w:rsidR="00F30696" w:rsidRPr="00F30696">
        <w:rPr>
          <w:rFonts w:eastAsia="Times New Roman"/>
          <w:b/>
          <w:bCs/>
          <w:sz w:val="27"/>
          <w:szCs w:val="27"/>
        </w:rPr>
        <w:t xml:space="preserve">Windows </w:t>
      </w:r>
      <w:r w:rsidR="00114D45">
        <w:rPr>
          <w:rFonts w:eastAsia="Times New Roman"/>
          <w:b/>
          <w:bCs/>
          <w:sz w:val="27"/>
          <w:szCs w:val="27"/>
        </w:rPr>
        <w:t>10</w:t>
      </w:r>
      <w:r w:rsidR="00F30696" w:rsidRPr="00F30696">
        <w:rPr>
          <w:rFonts w:eastAsia="Times New Roman"/>
          <w:b/>
          <w:bCs/>
          <w:sz w:val="27"/>
          <w:szCs w:val="27"/>
        </w:rPr>
        <w:t xml:space="preserve"> Client to a </w:t>
      </w:r>
      <w:r w:rsidR="00114D45">
        <w:rPr>
          <w:rFonts w:eastAsia="Times New Roman"/>
          <w:b/>
          <w:bCs/>
          <w:sz w:val="27"/>
          <w:szCs w:val="27"/>
        </w:rPr>
        <w:t xml:space="preserve">Microsoft </w:t>
      </w:r>
      <w:r w:rsidR="00F30696" w:rsidRPr="00F30696">
        <w:rPr>
          <w:rFonts w:eastAsia="Times New Roman"/>
          <w:b/>
          <w:bCs/>
          <w:sz w:val="27"/>
          <w:szCs w:val="27"/>
        </w:rPr>
        <w:t>Domain</w:t>
      </w:r>
    </w:p>
    <w:p w:rsidR="00C446FD" w:rsidRDefault="00C446FD" w:rsidP="00960CE7">
      <w:pPr>
        <w:spacing w:before="100" w:beforeAutospacing="1" w:after="100" w:afterAutospacing="1" w:line="240" w:lineRule="auto"/>
        <w:rPr>
          <w:rFonts w:eastAsia="Times New Roman"/>
          <w:b/>
          <w:bCs/>
          <w:sz w:val="27"/>
          <w:szCs w:val="27"/>
        </w:rPr>
      </w:pPr>
      <w:r>
        <w:rPr>
          <w:rFonts w:eastAsia="Times New Roman"/>
          <w:b/>
          <w:bCs/>
          <w:sz w:val="27"/>
          <w:szCs w:val="27"/>
        </w:rPr>
        <w:t>Overview</w:t>
      </w:r>
    </w:p>
    <w:p w:rsidR="00960CE7" w:rsidRDefault="00F30696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>In this lab</w:t>
      </w:r>
      <w:r w:rsidR="006A1AE0">
        <w:rPr>
          <w:rFonts w:eastAsia="Times New Roman"/>
        </w:rPr>
        <w:t>,</w:t>
      </w:r>
      <w:r>
        <w:rPr>
          <w:rFonts w:eastAsia="Times New Roman"/>
        </w:rPr>
        <w:t xml:space="preserve"> we </w:t>
      </w:r>
      <w:r w:rsidR="00F9133D">
        <w:rPr>
          <w:rFonts w:eastAsia="Times New Roman"/>
        </w:rPr>
        <w:t xml:space="preserve">will </w:t>
      </w:r>
      <w:r>
        <w:rPr>
          <w:rFonts w:eastAsia="Times New Roman"/>
        </w:rPr>
        <w:t xml:space="preserve">add our </w:t>
      </w:r>
      <w:r w:rsidR="00167A31">
        <w:rPr>
          <w:rFonts w:eastAsia="Times New Roman"/>
          <w:noProof/>
        </w:rPr>
        <w:t>W</w:t>
      </w:r>
      <w:r w:rsidRPr="00167A31">
        <w:rPr>
          <w:rFonts w:eastAsia="Times New Roman"/>
          <w:noProof/>
        </w:rPr>
        <w:t>indows</w:t>
      </w:r>
      <w:r>
        <w:rPr>
          <w:rFonts w:eastAsia="Times New Roman"/>
        </w:rPr>
        <w:t xml:space="preserve"> </w:t>
      </w:r>
      <w:r w:rsidR="00114D45">
        <w:rPr>
          <w:rFonts w:eastAsia="Times New Roman"/>
        </w:rPr>
        <w:t>10</w:t>
      </w:r>
      <w:r>
        <w:rPr>
          <w:rFonts w:eastAsia="Times New Roman"/>
        </w:rPr>
        <w:t xml:space="preserve"> Professional VM to our freshly built </w:t>
      </w:r>
      <w:r w:rsidR="00F9133D">
        <w:rPr>
          <w:rFonts w:eastAsia="Times New Roman"/>
        </w:rPr>
        <w:t xml:space="preserve">Microsoft </w:t>
      </w:r>
      <w:r w:rsidR="00AE4F0B">
        <w:rPr>
          <w:rFonts w:eastAsia="Times New Roman"/>
        </w:rPr>
        <w:t xml:space="preserve">domain. We have a domain controller running DNS </w:t>
      </w:r>
      <w:r>
        <w:rPr>
          <w:rFonts w:eastAsia="Times New Roman"/>
        </w:rPr>
        <w:t>and DHCP server</w:t>
      </w:r>
      <w:r w:rsidR="00AE4F0B">
        <w:rPr>
          <w:rFonts w:eastAsia="Times New Roman"/>
        </w:rPr>
        <w:t xml:space="preserve"> role has been installed. I</w:t>
      </w:r>
      <w:r w:rsidR="00114D45">
        <w:rPr>
          <w:rFonts w:eastAsia="Times New Roman"/>
        </w:rPr>
        <w:t>f</w:t>
      </w:r>
      <w:r>
        <w:rPr>
          <w:rFonts w:eastAsia="Times New Roman"/>
        </w:rPr>
        <w:t xml:space="preserve"> </w:t>
      </w:r>
      <w:r w:rsidR="00F9133D">
        <w:rPr>
          <w:rFonts w:eastAsia="Times New Roman"/>
        </w:rPr>
        <w:t xml:space="preserve">our Windows 10 </w:t>
      </w:r>
      <w:r>
        <w:rPr>
          <w:rFonts w:eastAsia="Times New Roman"/>
        </w:rPr>
        <w:t xml:space="preserve">client can see </w:t>
      </w:r>
      <w:r w:rsidR="00F9133D">
        <w:rPr>
          <w:rFonts w:eastAsia="Times New Roman"/>
        </w:rPr>
        <w:t>itself as being</w:t>
      </w:r>
      <w:r w:rsidR="00114D45">
        <w:rPr>
          <w:rFonts w:eastAsia="Times New Roman"/>
        </w:rPr>
        <w:t xml:space="preserve"> </w:t>
      </w:r>
      <w:r w:rsidR="00F9133D">
        <w:rPr>
          <w:rFonts w:eastAsia="Times New Roman"/>
        </w:rPr>
        <w:t>on the same network as our domain controller,</w:t>
      </w:r>
      <w:r>
        <w:rPr>
          <w:rFonts w:eastAsia="Times New Roman"/>
        </w:rPr>
        <w:t xml:space="preserve"> there should be no issues with joining the </w:t>
      </w:r>
      <w:r w:rsidR="00114D45">
        <w:rPr>
          <w:rFonts w:eastAsia="Times New Roman"/>
        </w:rPr>
        <w:t>domain</w:t>
      </w:r>
      <w:r>
        <w:rPr>
          <w:rFonts w:eastAsia="Times New Roman"/>
        </w:rPr>
        <w:t xml:space="preserve">. </w:t>
      </w:r>
    </w:p>
    <w:p w:rsidR="00B0449A" w:rsidRDefault="00F30696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 xml:space="preserve">First some caveats about adding any device to </w:t>
      </w:r>
      <w:r w:rsidR="002779AB">
        <w:rPr>
          <w:rFonts w:eastAsia="Times New Roman"/>
        </w:rPr>
        <w:t>a domain</w:t>
      </w:r>
      <w:r>
        <w:rPr>
          <w:rFonts w:eastAsia="Times New Roman"/>
        </w:rPr>
        <w:t xml:space="preserve"> network. When we take any machine out of the box </w:t>
      </w:r>
      <w:r w:rsidR="00B0449A">
        <w:rPr>
          <w:rFonts w:eastAsia="Times New Roman"/>
        </w:rPr>
        <w:t xml:space="preserve">and drop </w:t>
      </w:r>
      <w:r w:rsidR="00AE4F0B">
        <w:rPr>
          <w:rFonts w:eastAsia="Times New Roman"/>
        </w:rPr>
        <w:t>said</w:t>
      </w:r>
      <w:r>
        <w:rPr>
          <w:rFonts w:eastAsia="Times New Roman"/>
        </w:rPr>
        <w:t xml:space="preserve"> machine onto a new network, the machine must be able to see the network </w:t>
      </w:r>
      <w:r w:rsidR="00B0449A">
        <w:rPr>
          <w:rFonts w:eastAsia="Times New Roman"/>
        </w:rPr>
        <w:t>and</w:t>
      </w:r>
      <w:r>
        <w:rPr>
          <w:rFonts w:eastAsia="Times New Roman"/>
        </w:rPr>
        <w:t xml:space="preserve"> find </w:t>
      </w:r>
      <w:r w:rsidR="00B0449A">
        <w:rPr>
          <w:rFonts w:eastAsia="Times New Roman"/>
        </w:rPr>
        <w:t>a DNS server</w:t>
      </w:r>
      <w:r w:rsidR="00AE4F0B">
        <w:rPr>
          <w:rFonts w:eastAsia="Times New Roman"/>
        </w:rPr>
        <w:t xml:space="preserve"> before </w:t>
      </w:r>
      <w:r w:rsidR="00F9133D">
        <w:rPr>
          <w:rFonts w:eastAsia="Times New Roman"/>
        </w:rPr>
        <w:t xml:space="preserve">it will be able </w:t>
      </w:r>
      <w:r w:rsidR="00AE4F0B">
        <w:rPr>
          <w:rFonts w:eastAsia="Times New Roman"/>
        </w:rPr>
        <w:t xml:space="preserve">to </w:t>
      </w:r>
      <w:r w:rsidR="00F9133D">
        <w:rPr>
          <w:rFonts w:eastAsia="Times New Roman"/>
        </w:rPr>
        <w:t xml:space="preserve">join </w:t>
      </w:r>
      <w:r w:rsidR="00AE4F0B">
        <w:rPr>
          <w:rFonts w:eastAsia="Times New Roman"/>
        </w:rPr>
        <w:t>the domain</w:t>
      </w:r>
      <w:r w:rsidR="00B0449A">
        <w:rPr>
          <w:rFonts w:eastAsia="Times New Roman"/>
        </w:rPr>
        <w:t xml:space="preserve">. </w:t>
      </w:r>
    </w:p>
    <w:p w:rsidR="003E6CEE" w:rsidRDefault="00AE4F0B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>The machine</w:t>
      </w:r>
      <w:r w:rsidR="00B0449A">
        <w:rPr>
          <w:rFonts w:eastAsia="Times New Roman"/>
        </w:rPr>
        <w:t xml:space="preserve"> must first</w:t>
      </w:r>
      <w:r w:rsidR="002779AB">
        <w:rPr>
          <w:rFonts w:eastAsia="Times New Roman"/>
        </w:rPr>
        <w:t xml:space="preserve"> be configured with</w:t>
      </w:r>
      <w:r w:rsidR="009C4A44">
        <w:rPr>
          <w:rFonts w:eastAsia="Times New Roman"/>
        </w:rPr>
        <w:t xml:space="preserve"> the correct </w:t>
      </w:r>
      <w:r w:rsidR="00B0449A">
        <w:rPr>
          <w:rFonts w:eastAsia="Times New Roman"/>
        </w:rPr>
        <w:t>TCP/</w:t>
      </w:r>
      <w:r w:rsidR="009C4A44">
        <w:rPr>
          <w:rFonts w:eastAsia="Times New Roman"/>
        </w:rPr>
        <w:t xml:space="preserve">IP information to </w:t>
      </w:r>
      <w:r w:rsidR="00B0449A">
        <w:rPr>
          <w:rFonts w:eastAsia="Times New Roman"/>
        </w:rPr>
        <w:t>be able to see the network where the DNS and domain controller reside</w:t>
      </w:r>
      <w:r w:rsidR="009C4A44">
        <w:rPr>
          <w:rFonts w:eastAsia="Times New Roman"/>
        </w:rPr>
        <w:t xml:space="preserve">. </w:t>
      </w:r>
    </w:p>
    <w:p w:rsidR="004A060C" w:rsidRDefault="00B0449A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>In a previous lab, we</w:t>
      </w:r>
      <w:r w:rsidR="004A060C">
        <w:rPr>
          <w:rFonts w:eastAsia="Times New Roman"/>
        </w:rPr>
        <w:t xml:space="preserve"> installed </w:t>
      </w:r>
      <w:r w:rsidR="00114D45">
        <w:rPr>
          <w:rFonts w:eastAsia="Times New Roman"/>
        </w:rPr>
        <w:t xml:space="preserve">DNS </w:t>
      </w:r>
      <w:r>
        <w:rPr>
          <w:rFonts w:eastAsia="Times New Roman"/>
        </w:rPr>
        <w:t>during the creation</w:t>
      </w:r>
      <w:r w:rsidR="00114D45">
        <w:rPr>
          <w:rFonts w:eastAsia="Times New Roman"/>
        </w:rPr>
        <w:t xml:space="preserve"> </w:t>
      </w:r>
      <w:r>
        <w:rPr>
          <w:rFonts w:eastAsia="Times New Roman"/>
        </w:rPr>
        <w:t>of</w:t>
      </w:r>
      <w:r w:rsidR="00AE4F0B">
        <w:rPr>
          <w:rFonts w:eastAsia="Times New Roman"/>
        </w:rPr>
        <w:t xml:space="preserve"> our</w:t>
      </w:r>
      <w:r w:rsidR="00114D45">
        <w:rPr>
          <w:rFonts w:eastAsia="Times New Roman"/>
        </w:rPr>
        <w:t xml:space="preserve"> forest root,</w:t>
      </w:r>
      <w:r w:rsidR="004A060C">
        <w:rPr>
          <w:rFonts w:eastAsia="Times New Roman"/>
        </w:rPr>
        <w:t xml:space="preserve"> but we </w:t>
      </w:r>
      <w:r w:rsidR="00114D45">
        <w:rPr>
          <w:rFonts w:eastAsia="Times New Roman"/>
        </w:rPr>
        <w:t>have not configured</w:t>
      </w:r>
      <w:r w:rsidR="004A060C">
        <w:rPr>
          <w:rFonts w:eastAsia="Times New Roman"/>
        </w:rPr>
        <w:t xml:space="preserve"> DHCP </w:t>
      </w:r>
      <w:r w:rsidR="00AE4F0B">
        <w:rPr>
          <w:rFonts w:eastAsia="Times New Roman"/>
        </w:rPr>
        <w:t>yet</w:t>
      </w:r>
      <w:r w:rsidR="004A060C">
        <w:rPr>
          <w:rFonts w:eastAsia="Times New Roman"/>
        </w:rPr>
        <w:t xml:space="preserve">. </w:t>
      </w:r>
      <w:r w:rsidR="005E2AFA">
        <w:rPr>
          <w:rFonts w:eastAsia="Times New Roman"/>
        </w:rPr>
        <w:t xml:space="preserve">Since or client cannot receive the </w:t>
      </w:r>
      <w:r w:rsidR="003E6CEE">
        <w:rPr>
          <w:rFonts w:eastAsia="Times New Roman"/>
        </w:rPr>
        <w:t xml:space="preserve">TCP/IP </w:t>
      </w:r>
      <w:r w:rsidR="005E2AFA">
        <w:rPr>
          <w:rFonts w:eastAsia="Times New Roman"/>
        </w:rPr>
        <w:t>information it needs dynamically, we</w:t>
      </w:r>
      <w:r w:rsidR="004A060C">
        <w:rPr>
          <w:rFonts w:eastAsia="Times New Roman"/>
        </w:rPr>
        <w:t xml:space="preserve"> will need to statically configure </w:t>
      </w:r>
      <w:r w:rsidR="005E2AFA">
        <w:rPr>
          <w:rFonts w:eastAsia="Times New Roman"/>
        </w:rPr>
        <w:t>the client</w:t>
      </w:r>
      <w:r w:rsidR="003E6CEE">
        <w:rPr>
          <w:rFonts w:eastAsia="Times New Roman"/>
        </w:rPr>
        <w:t>’</w:t>
      </w:r>
      <w:r w:rsidR="005E2AFA">
        <w:rPr>
          <w:rFonts w:eastAsia="Times New Roman"/>
        </w:rPr>
        <w:t>s</w:t>
      </w:r>
      <w:r w:rsidR="005B6021">
        <w:rPr>
          <w:rFonts w:eastAsia="Times New Roman"/>
        </w:rPr>
        <w:t xml:space="preserve"> network adapter with </w:t>
      </w:r>
      <w:r w:rsidR="005E2AFA">
        <w:rPr>
          <w:rFonts w:eastAsia="Times New Roman"/>
        </w:rPr>
        <w:t>the information it needs.</w:t>
      </w:r>
    </w:p>
    <w:p w:rsidR="005B6021" w:rsidRDefault="005B6021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 xml:space="preserve">To begin, we click on the network icon located in the lower left corner of our Windows </w:t>
      </w:r>
      <w:r w:rsidR="005E2AFA">
        <w:rPr>
          <w:rFonts w:eastAsia="Times New Roman"/>
        </w:rPr>
        <w:t xml:space="preserve">10 </w:t>
      </w:r>
      <w:r>
        <w:rPr>
          <w:rFonts w:eastAsia="Times New Roman"/>
        </w:rPr>
        <w:t xml:space="preserve">desktop. We right click and select Open Network and Sharing Center. </w:t>
      </w:r>
    </w:p>
    <w:p w:rsidR="005B6021" w:rsidRDefault="00BD42C7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  <w:noProof/>
        </w:rPr>
        <w:drawing>
          <wp:inline distT="0" distB="0" distL="0" distR="0">
            <wp:extent cx="2790825" cy="10477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6021" w:rsidRDefault="005B6021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>Once the Network and Sharing Center has opened, from the left-hand menu, 2X click on ‘Change adapter settings.’</w:t>
      </w:r>
    </w:p>
    <w:p w:rsidR="005B6021" w:rsidRDefault="00BD42C7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  <w:noProof/>
        </w:rPr>
        <w:drawing>
          <wp:inline distT="0" distB="0" distL="0" distR="0">
            <wp:extent cx="5122044" cy="156210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0341" cy="1570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6021" w:rsidRDefault="005B6021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 xml:space="preserve">Find your </w:t>
      </w:r>
      <w:r w:rsidR="00A207E2">
        <w:rPr>
          <w:rFonts w:eastAsia="Times New Roman"/>
        </w:rPr>
        <w:t>Ethernet</w:t>
      </w:r>
      <w:r>
        <w:rPr>
          <w:rFonts w:eastAsia="Times New Roman"/>
        </w:rPr>
        <w:t xml:space="preserve"> Connection, right click and from the content menu select properties. </w:t>
      </w:r>
    </w:p>
    <w:p w:rsidR="005B6021" w:rsidRDefault="00A207E2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  <w:noProof/>
        </w:rPr>
        <w:lastRenderedPageBreak/>
        <w:drawing>
          <wp:inline distT="0" distB="0" distL="0" distR="0">
            <wp:extent cx="3457575" cy="2715233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391" cy="2722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060C" w:rsidRDefault="00A875D2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 xml:space="preserve">Under the </w:t>
      </w:r>
      <w:r w:rsidR="00A207E2">
        <w:rPr>
          <w:rFonts w:eastAsia="Times New Roman"/>
        </w:rPr>
        <w:t>Ethernet</w:t>
      </w:r>
      <w:r>
        <w:rPr>
          <w:rFonts w:eastAsia="Times New Roman"/>
        </w:rPr>
        <w:t xml:space="preserve"> Properties, find the Internet Protocol Version 4 (TCP/IPv4) and either double click it or click on the properties button. </w:t>
      </w:r>
    </w:p>
    <w:p w:rsidR="00A875D2" w:rsidRDefault="00A207E2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  <w:noProof/>
        </w:rPr>
        <w:drawing>
          <wp:inline distT="0" distB="0" distL="0" distR="0">
            <wp:extent cx="3190875" cy="1571625"/>
            <wp:effectExtent l="0" t="0" r="9525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7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75D2" w:rsidRDefault="00A875D2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>Here is w</w:t>
      </w:r>
      <w:r w:rsidR="00A207E2">
        <w:rPr>
          <w:rFonts w:eastAsia="Times New Roman"/>
        </w:rPr>
        <w:t xml:space="preserve">here we statically configure our Windows 10 </w:t>
      </w:r>
      <w:r>
        <w:rPr>
          <w:rFonts w:eastAsia="Times New Roman"/>
        </w:rPr>
        <w:t xml:space="preserve">machine with all the IP address information it needs to communicate </w:t>
      </w:r>
      <w:r w:rsidR="00A207E2">
        <w:rPr>
          <w:rFonts w:eastAsia="Times New Roman"/>
        </w:rPr>
        <w:t>and join our Microsoft domain.</w:t>
      </w:r>
    </w:p>
    <w:p w:rsidR="00A875D2" w:rsidRDefault="00A207E2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  <w:noProof/>
        </w:rPr>
        <w:lastRenderedPageBreak/>
        <w:drawing>
          <wp:inline distT="0" distB="0" distL="0" distR="0">
            <wp:extent cx="2981325" cy="3389218"/>
            <wp:effectExtent l="0" t="0" r="0" b="190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244" cy="3402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75D2" w:rsidRDefault="00A875D2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 xml:space="preserve">For this to work, I need to know </w:t>
      </w:r>
      <w:r w:rsidR="00AE4F0B">
        <w:rPr>
          <w:rFonts w:eastAsia="Times New Roman"/>
        </w:rPr>
        <w:t xml:space="preserve">what the </w:t>
      </w:r>
      <w:r>
        <w:rPr>
          <w:rFonts w:eastAsia="Times New Roman"/>
        </w:rPr>
        <w:t xml:space="preserve">network </w:t>
      </w:r>
      <w:r w:rsidR="00AE4F0B">
        <w:rPr>
          <w:rFonts w:eastAsia="Times New Roman"/>
        </w:rPr>
        <w:t xml:space="preserve">portion </w:t>
      </w:r>
      <w:r w:rsidR="00835EBE">
        <w:rPr>
          <w:rFonts w:eastAsia="Times New Roman"/>
        </w:rPr>
        <w:t>of my</w:t>
      </w:r>
      <w:r w:rsidR="00AE4F0B">
        <w:rPr>
          <w:rFonts w:eastAsia="Times New Roman"/>
        </w:rPr>
        <w:t xml:space="preserve"> </w:t>
      </w:r>
      <w:r>
        <w:rPr>
          <w:rFonts w:eastAsia="Times New Roman"/>
        </w:rPr>
        <w:t xml:space="preserve">IP address is. </w:t>
      </w:r>
      <w:r w:rsidR="00AE4F0B">
        <w:rPr>
          <w:rFonts w:eastAsia="Times New Roman"/>
        </w:rPr>
        <w:t>The network porting is the first three octets</w:t>
      </w:r>
      <w:r w:rsidR="00835EBE">
        <w:rPr>
          <w:rFonts w:eastAsia="Times New Roman"/>
        </w:rPr>
        <w:t xml:space="preserve"> of the full IP address</w:t>
      </w:r>
      <w:r w:rsidR="003E6CEE">
        <w:rPr>
          <w:rFonts w:eastAsia="Times New Roman"/>
        </w:rPr>
        <w:t xml:space="preserve"> (192.168.145.x)</w:t>
      </w:r>
      <w:r w:rsidR="00835EBE">
        <w:rPr>
          <w:rFonts w:eastAsia="Times New Roman"/>
        </w:rPr>
        <w:t>.</w:t>
      </w:r>
      <w:r w:rsidR="00AE4F0B">
        <w:rPr>
          <w:rFonts w:eastAsia="Times New Roman"/>
        </w:rPr>
        <w:t xml:space="preserve"> </w:t>
      </w:r>
      <w:r>
        <w:rPr>
          <w:rFonts w:eastAsia="Times New Roman"/>
        </w:rPr>
        <w:t xml:space="preserve">I </w:t>
      </w:r>
      <w:r w:rsidR="00835EBE">
        <w:rPr>
          <w:rFonts w:eastAsia="Times New Roman"/>
        </w:rPr>
        <w:t xml:space="preserve">next </w:t>
      </w:r>
      <w:r>
        <w:rPr>
          <w:rFonts w:eastAsia="Times New Roman"/>
        </w:rPr>
        <w:t xml:space="preserve">need to know what IP address I can assign to this workstation </w:t>
      </w:r>
      <w:r w:rsidR="00835EBE">
        <w:rPr>
          <w:rFonts w:eastAsia="Times New Roman"/>
        </w:rPr>
        <w:t>in the 4th octet of the machines IP address</w:t>
      </w:r>
      <w:r w:rsidR="003E6CEE">
        <w:rPr>
          <w:rFonts w:eastAsia="Times New Roman"/>
        </w:rPr>
        <w:t xml:space="preserve"> (x.x.x.30)</w:t>
      </w:r>
      <w:r w:rsidR="00835EBE">
        <w:rPr>
          <w:rFonts w:eastAsia="Times New Roman"/>
        </w:rPr>
        <w:t xml:space="preserve">. </w:t>
      </w:r>
      <w:r>
        <w:rPr>
          <w:rFonts w:eastAsia="Times New Roman"/>
        </w:rPr>
        <w:t xml:space="preserve">I </w:t>
      </w:r>
      <w:r w:rsidR="00835EBE">
        <w:rPr>
          <w:rFonts w:eastAsia="Times New Roman"/>
        </w:rPr>
        <w:t xml:space="preserve">next </w:t>
      </w:r>
      <w:r>
        <w:rPr>
          <w:rFonts w:eastAsia="Times New Roman"/>
        </w:rPr>
        <w:t xml:space="preserve">need to know the IP address of the default getaway and </w:t>
      </w:r>
      <w:r w:rsidR="003E6CEE">
        <w:rPr>
          <w:rFonts w:eastAsia="Times New Roman"/>
        </w:rPr>
        <w:t>the</w:t>
      </w:r>
      <w:r w:rsidR="00835EBE">
        <w:rPr>
          <w:rFonts w:eastAsia="Times New Roman"/>
        </w:rPr>
        <w:t xml:space="preserve"> IP address of a </w:t>
      </w:r>
      <w:r>
        <w:rPr>
          <w:rFonts w:eastAsia="Times New Roman"/>
        </w:rPr>
        <w:t xml:space="preserve">DNS server </w:t>
      </w:r>
      <w:r w:rsidR="00835EBE">
        <w:rPr>
          <w:rFonts w:eastAsia="Times New Roman"/>
        </w:rPr>
        <w:t>located on</w:t>
      </w:r>
      <w:r>
        <w:rPr>
          <w:rFonts w:eastAsia="Times New Roman"/>
        </w:rPr>
        <w:t xml:space="preserve"> the networ</w:t>
      </w:r>
      <w:r w:rsidRPr="00835EBE">
        <w:rPr>
          <w:rFonts w:eastAsia="Times New Roman"/>
        </w:rPr>
        <w:t>k</w:t>
      </w:r>
      <w:r w:rsidR="00835EBE" w:rsidRPr="00835EBE">
        <w:rPr>
          <w:rFonts w:eastAsia="Times New Roman"/>
        </w:rPr>
        <w:t xml:space="preserve">. </w:t>
      </w:r>
      <w:r w:rsidRPr="00A875D2">
        <w:rPr>
          <w:rFonts w:eastAsia="Times New Roman"/>
          <w:highlight w:val="yellow"/>
        </w:rPr>
        <w:t>(for a full explanation of where I get this information, see the video tutorial for this lab.)</w:t>
      </w:r>
    </w:p>
    <w:p w:rsidR="00CA658E" w:rsidRDefault="00CA658E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>Once you have confirmed your Windows 10 network adapter TCP/IP settings are correct, click OK, close out any remaining dialog boxes and return to the desktop.</w:t>
      </w:r>
    </w:p>
    <w:p w:rsidR="00CA658E" w:rsidRDefault="00CA658E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 xml:space="preserve">Now would be a good time to </w:t>
      </w:r>
      <w:r w:rsidR="005E2AFA">
        <w:rPr>
          <w:rFonts w:eastAsia="Times New Roman"/>
        </w:rPr>
        <w:t xml:space="preserve">confirm </w:t>
      </w:r>
      <w:r>
        <w:rPr>
          <w:rFonts w:eastAsia="Times New Roman"/>
        </w:rPr>
        <w:t xml:space="preserve">your Windows 10 machine can communicate with your Windows server. We can do this by just conducting a quick and simple PING test. </w:t>
      </w:r>
      <w:r w:rsidR="00835EBE">
        <w:rPr>
          <w:rFonts w:eastAsia="Times New Roman"/>
        </w:rPr>
        <w:t xml:space="preserve">We ping the network IP address assigned to the domain controller. </w:t>
      </w:r>
    </w:p>
    <w:p w:rsidR="00CA658E" w:rsidRDefault="00CA658E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 xml:space="preserve">Click on the start menu and in the search window, type cmd. Select the command prompt from the search options. </w:t>
      </w:r>
    </w:p>
    <w:p w:rsidR="00042ED5" w:rsidRDefault="00042ED5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  <w:noProof/>
        </w:rPr>
        <w:lastRenderedPageBreak/>
        <w:drawing>
          <wp:inline distT="0" distB="0" distL="0" distR="0">
            <wp:extent cx="3762375" cy="2838450"/>
            <wp:effectExtent l="0" t="0" r="952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2ED5" w:rsidRDefault="00042ED5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 xml:space="preserve">At the command prompt, type the word ping followed by the network IP address for your domain controller. </w:t>
      </w:r>
      <w:r w:rsidR="00835EBE">
        <w:rPr>
          <w:rFonts w:eastAsia="Times New Roman"/>
        </w:rPr>
        <w:t>In this example, I’m pinging 192.168.145.10 as this is the network IP assigned to my DC1.</w:t>
      </w:r>
    </w:p>
    <w:p w:rsidR="00042ED5" w:rsidRDefault="00042ED5" w:rsidP="00960CE7">
      <w:pPr>
        <w:spacing w:before="100" w:beforeAutospacing="1" w:after="100" w:afterAutospacing="1" w:line="240" w:lineRule="auto"/>
        <w:rPr>
          <w:rFonts w:eastAsia="Times New Roman"/>
        </w:rPr>
      </w:pPr>
      <w:r w:rsidRPr="00042ED5">
        <w:rPr>
          <w:rFonts w:eastAsia="Times New Roman"/>
          <w:noProof/>
        </w:rPr>
        <w:drawing>
          <wp:inline distT="0" distB="0" distL="0" distR="0" wp14:anchorId="65D0B60E" wp14:editId="7E8CA34B">
            <wp:extent cx="4858428" cy="308653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58428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ED5" w:rsidRDefault="00042ED5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>If you get back four good responses, you are ready to join your Windows 10 machine to the network.</w:t>
      </w:r>
      <w:r w:rsidR="005E2AFA">
        <w:rPr>
          <w:rFonts w:eastAsia="Times New Roman"/>
        </w:rPr>
        <w:t xml:space="preserve"> If not, ensure both your machines are using the same host-only adapter settings for VirtualBox or VMWare. Next, check the IP address configuration on both your server and your client. Keep </w:t>
      </w:r>
      <w:r w:rsidR="003E6CEE">
        <w:rPr>
          <w:rFonts w:eastAsia="Times New Roman"/>
        </w:rPr>
        <w:t xml:space="preserve">troubleshooting and </w:t>
      </w:r>
      <w:r w:rsidR="005E2AFA">
        <w:rPr>
          <w:rFonts w:eastAsia="Times New Roman"/>
        </w:rPr>
        <w:t>pinging until you get a positive response.</w:t>
      </w:r>
    </w:p>
    <w:p w:rsidR="004A060C" w:rsidRDefault="004A060C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lastRenderedPageBreak/>
        <w:t>Once we have confirmed network connectivity, we can</w:t>
      </w:r>
      <w:r w:rsidR="00A207E2">
        <w:rPr>
          <w:rFonts w:eastAsia="Times New Roman"/>
        </w:rPr>
        <w:t xml:space="preserve"> move on to joining the machine </w:t>
      </w:r>
      <w:r>
        <w:rPr>
          <w:rFonts w:eastAsia="Times New Roman"/>
        </w:rPr>
        <w:t xml:space="preserve">to the domain. </w:t>
      </w:r>
      <w:r w:rsidR="005E2AFA">
        <w:rPr>
          <w:rFonts w:eastAsia="Times New Roman"/>
        </w:rPr>
        <w:t>From your Windows 10 client, click on the</w:t>
      </w:r>
      <w:r>
        <w:rPr>
          <w:rFonts w:eastAsia="Times New Roman"/>
        </w:rPr>
        <w:t xml:space="preserve"> start button and fro</w:t>
      </w:r>
      <w:r w:rsidR="00A207E2">
        <w:rPr>
          <w:rFonts w:eastAsia="Times New Roman"/>
        </w:rPr>
        <w:t xml:space="preserve">m the start menu, </w:t>
      </w:r>
      <w:r w:rsidR="005E2AFA">
        <w:rPr>
          <w:rFonts w:eastAsia="Times New Roman"/>
        </w:rPr>
        <w:t>click</w:t>
      </w:r>
      <w:r w:rsidR="00A207E2">
        <w:rPr>
          <w:rFonts w:eastAsia="Times New Roman"/>
        </w:rPr>
        <w:t xml:space="preserve"> on Control Panel and from the </w:t>
      </w:r>
      <w:r w:rsidR="003E6CEE">
        <w:rPr>
          <w:rFonts w:eastAsia="Times New Roman"/>
        </w:rPr>
        <w:t>pop-</w:t>
      </w:r>
      <w:r w:rsidR="005E2AFA">
        <w:rPr>
          <w:rFonts w:eastAsia="Times New Roman"/>
        </w:rPr>
        <w:t xml:space="preserve">out </w:t>
      </w:r>
      <w:r w:rsidR="00A207E2">
        <w:rPr>
          <w:rFonts w:eastAsia="Times New Roman"/>
        </w:rPr>
        <w:t>menu, select System.</w:t>
      </w:r>
    </w:p>
    <w:p w:rsidR="004A060C" w:rsidRDefault="00A207E2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  <w:noProof/>
        </w:rPr>
        <w:drawing>
          <wp:inline distT="0" distB="0" distL="0" distR="0">
            <wp:extent cx="5162550" cy="2937028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0836" cy="2941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6BFF" w:rsidRDefault="002D6BFF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>In the lower left of the System dialog box, find and click the Change settings button.</w:t>
      </w:r>
    </w:p>
    <w:p w:rsidR="00960CE7" w:rsidRPr="00960CE7" w:rsidRDefault="002D6BFF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  <w:noProof/>
        </w:rPr>
        <w:drawing>
          <wp:inline distT="0" distB="0" distL="0" distR="0">
            <wp:extent cx="5943600" cy="12192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0CE7" w:rsidRPr="00960CE7" w:rsidRDefault="00960CE7" w:rsidP="00960CE7">
      <w:pPr>
        <w:spacing w:before="100" w:beforeAutospacing="1" w:after="100" w:afterAutospacing="1" w:line="240" w:lineRule="auto"/>
        <w:rPr>
          <w:rFonts w:eastAsia="Times New Roman"/>
        </w:rPr>
      </w:pPr>
      <w:r w:rsidRPr="00960CE7">
        <w:rPr>
          <w:rFonts w:eastAsia="Times New Roman"/>
        </w:rPr>
        <w:t xml:space="preserve">When the </w:t>
      </w:r>
      <w:r w:rsidR="005E2AFA">
        <w:rPr>
          <w:rFonts w:eastAsia="Times New Roman"/>
        </w:rPr>
        <w:t>system properties</w:t>
      </w:r>
      <w:r w:rsidRPr="00960CE7">
        <w:rPr>
          <w:rFonts w:eastAsia="Times New Roman"/>
        </w:rPr>
        <w:t xml:space="preserve"> </w:t>
      </w:r>
      <w:r w:rsidR="005E2AFA">
        <w:rPr>
          <w:rFonts w:eastAsia="Times New Roman"/>
        </w:rPr>
        <w:t xml:space="preserve">page </w:t>
      </w:r>
      <w:r w:rsidRPr="00960CE7">
        <w:rPr>
          <w:rFonts w:eastAsia="Times New Roman"/>
        </w:rPr>
        <w:t>open</w:t>
      </w:r>
      <w:r w:rsidR="005E2AFA">
        <w:rPr>
          <w:rFonts w:eastAsia="Times New Roman"/>
        </w:rPr>
        <w:t>s</w:t>
      </w:r>
      <w:r w:rsidRPr="00960CE7">
        <w:rPr>
          <w:rFonts w:eastAsia="Times New Roman"/>
        </w:rPr>
        <w:t xml:space="preserve">, </w:t>
      </w:r>
      <w:r w:rsidR="00835EBE">
        <w:rPr>
          <w:rFonts w:eastAsia="Times New Roman"/>
        </w:rPr>
        <w:t xml:space="preserve">click </w:t>
      </w:r>
      <w:r w:rsidR="005E2AFA">
        <w:rPr>
          <w:rFonts w:eastAsia="Times New Roman"/>
        </w:rPr>
        <w:t>on the Change button</w:t>
      </w:r>
      <w:r w:rsidRPr="00960CE7">
        <w:rPr>
          <w:rFonts w:eastAsia="Times New Roman"/>
        </w:rPr>
        <w:t>.</w:t>
      </w:r>
    </w:p>
    <w:p w:rsidR="00960CE7" w:rsidRPr="00960CE7" w:rsidRDefault="003E6CEE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  <w:noProof/>
        </w:rPr>
        <w:lastRenderedPageBreak/>
        <w:drawing>
          <wp:inline distT="0" distB="0" distL="0" distR="0">
            <wp:extent cx="3048000" cy="3460290"/>
            <wp:effectExtent l="0" t="0" r="0" b="698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577" cy="3472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0CE7" w:rsidRPr="00960CE7" w:rsidRDefault="009C4A44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>F</w:t>
      </w:r>
      <w:r w:rsidR="00960CE7" w:rsidRPr="00960CE7">
        <w:rPr>
          <w:rFonts w:eastAsia="Times New Roman"/>
        </w:rPr>
        <w:t xml:space="preserve">rom here you can change your Computers Name to a </w:t>
      </w:r>
      <w:r w:rsidR="00770B52">
        <w:rPr>
          <w:rFonts w:eastAsia="Times New Roman"/>
        </w:rPr>
        <w:t xml:space="preserve">more </w:t>
      </w:r>
      <w:r w:rsidR="00835EBE">
        <w:rPr>
          <w:rFonts w:eastAsia="Times New Roman"/>
        </w:rPr>
        <w:t>user-friendly</w:t>
      </w:r>
      <w:r w:rsidR="00960CE7" w:rsidRPr="00960CE7">
        <w:rPr>
          <w:rFonts w:eastAsia="Times New Roman"/>
        </w:rPr>
        <w:t xml:space="preserve"> name.</w:t>
      </w:r>
      <w:r w:rsidR="00CA658E">
        <w:rPr>
          <w:rFonts w:eastAsia="Times New Roman"/>
        </w:rPr>
        <w:t xml:space="preserve"> Select the radio button for</w:t>
      </w:r>
      <w:r w:rsidR="00CA658E" w:rsidRPr="00960CE7">
        <w:rPr>
          <w:rFonts w:eastAsia="Times New Roman"/>
        </w:rPr>
        <w:t xml:space="preserve"> </w:t>
      </w:r>
      <w:r w:rsidR="00CA658E" w:rsidRPr="00835EBE">
        <w:rPr>
          <w:rFonts w:eastAsia="Times New Roman"/>
          <w:b/>
        </w:rPr>
        <w:t>Domain</w:t>
      </w:r>
      <w:r w:rsidR="00CA658E" w:rsidRPr="00960CE7">
        <w:rPr>
          <w:rFonts w:eastAsia="Times New Roman"/>
        </w:rPr>
        <w:t xml:space="preserve">. </w:t>
      </w:r>
      <w:r w:rsidR="00CA658E">
        <w:rPr>
          <w:rFonts w:eastAsia="Times New Roman"/>
        </w:rPr>
        <w:t>T</w:t>
      </w:r>
      <w:r w:rsidR="00CA658E" w:rsidRPr="00960CE7">
        <w:rPr>
          <w:rFonts w:eastAsia="Times New Roman"/>
        </w:rPr>
        <w:t xml:space="preserve">he text box </w:t>
      </w:r>
      <w:r w:rsidR="00CA658E">
        <w:rPr>
          <w:rFonts w:eastAsia="Times New Roman"/>
        </w:rPr>
        <w:t xml:space="preserve">now </w:t>
      </w:r>
      <w:r w:rsidR="00CA658E" w:rsidRPr="00960CE7">
        <w:rPr>
          <w:rFonts w:eastAsia="Times New Roman"/>
        </w:rPr>
        <w:t>become</w:t>
      </w:r>
      <w:r w:rsidR="00CA658E">
        <w:rPr>
          <w:rFonts w:eastAsia="Times New Roman"/>
        </w:rPr>
        <w:t>s</w:t>
      </w:r>
      <w:r w:rsidR="00CA658E" w:rsidRPr="00960CE7">
        <w:rPr>
          <w:rFonts w:eastAsia="Times New Roman"/>
        </w:rPr>
        <w:t xml:space="preserve"> available.</w:t>
      </w:r>
    </w:p>
    <w:p w:rsidR="00960CE7" w:rsidRPr="00960CE7" w:rsidRDefault="00CA658E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  <w:noProof/>
        </w:rPr>
        <w:drawing>
          <wp:inline distT="0" distB="0" distL="0" distR="0">
            <wp:extent cx="2714625" cy="3282608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2397" cy="32920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0CE7" w:rsidRPr="00960CE7" w:rsidRDefault="00960CE7" w:rsidP="00960CE7">
      <w:pPr>
        <w:spacing w:before="100" w:beforeAutospacing="1" w:after="100" w:afterAutospacing="1" w:line="240" w:lineRule="auto"/>
        <w:rPr>
          <w:rFonts w:eastAsia="Times New Roman"/>
        </w:rPr>
      </w:pPr>
    </w:p>
    <w:p w:rsidR="009C4A44" w:rsidRDefault="00960CE7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lastRenderedPageBreak/>
        <w:t>T</w:t>
      </w:r>
      <w:r w:rsidRPr="00960CE7">
        <w:rPr>
          <w:rFonts w:eastAsia="Times New Roman"/>
        </w:rPr>
        <w:t xml:space="preserve">ype in the name of your domain, </w:t>
      </w:r>
      <w:r>
        <w:rPr>
          <w:rFonts w:eastAsia="Times New Roman"/>
        </w:rPr>
        <w:t xml:space="preserve">in this example we’re using </w:t>
      </w:r>
      <w:r w:rsidR="00CA658E">
        <w:rPr>
          <w:rFonts w:eastAsia="Times New Roman"/>
        </w:rPr>
        <w:t>us.</w:t>
      </w:r>
      <w:r w:rsidR="00F958DC" w:rsidRPr="00167A31">
        <w:rPr>
          <w:rFonts w:eastAsia="Times New Roman"/>
          <w:noProof/>
        </w:rPr>
        <w:t>syberoffense</w:t>
      </w:r>
      <w:r w:rsidR="00CA658E">
        <w:rPr>
          <w:rFonts w:eastAsia="Times New Roman"/>
        </w:rPr>
        <w:t>.com</w:t>
      </w:r>
      <w:r w:rsidRPr="00960CE7">
        <w:rPr>
          <w:rFonts w:eastAsia="Times New Roman"/>
        </w:rPr>
        <w:t xml:space="preserve"> but </w:t>
      </w:r>
      <w:r>
        <w:rPr>
          <w:rFonts w:eastAsia="Times New Roman"/>
        </w:rPr>
        <w:t xml:space="preserve">the name of your domain may differ. </w:t>
      </w:r>
      <w:r w:rsidR="00835EBE">
        <w:rPr>
          <w:rFonts w:eastAsia="Times New Roman"/>
        </w:rPr>
        <w:t>You might be able to get away with just using your shortened NETBIOS name but if that fails, type in the full name of your domain.</w:t>
      </w:r>
    </w:p>
    <w:p w:rsidR="00960CE7" w:rsidRPr="00960CE7" w:rsidRDefault="00960CE7" w:rsidP="00960CE7">
      <w:pPr>
        <w:spacing w:before="100" w:beforeAutospacing="1" w:after="100" w:afterAutospacing="1" w:line="240" w:lineRule="auto"/>
        <w:rPr>
          <w:rFonts w:eastAsia="Times New Roman"/>
        </w:rPr>
      </w:pPr>
      <w:r w:rsidRPr="00960CE7">
        <w:rPr>
          <w:rFonts w:eastAsia="Times New Roman"/>
        </w:rPr>
        <w:t>When you click ok, you will be asked for the</w:t>
      </w:r>
      <w:r w:rsidR="009C4A44">
        <w:rPr>
          <w:rFonts w:eastAsia="Times New Roman"/>
        </w:rPr>
        <w:t xml:space="preserve"> domain</w:t>
      </w:r>
      <w:r w:rsidRPr="00960CE7">
        <w:rPr>
          <w:rFonts w:eastAsia="Times New Roman"/>
        </w:rPr>
        <w:t xml:space="preserve"> </w:t>
      </w:r>
      <w:r w:rsidR="009C4A44" w:rsidRPr="00167A31">
        <w:rPr>
          <w:rFonts w:eastAsia="Times New Roman"/>
          <w:noProof/>
        </w:rPr>
        <w:t>administrator</w:t>
      </w:r>
      <w:r w:rsidR="00167A31">
        <w:rPr>
          <w:rFonts w:eastAsia="Times New Roman"/>
          <w:noProof/>
        </w:rPr>
        <w:t>’s</w:t>
      </w:r>
      <w:r w:rsidR="009C4A44">
        <w:rPr>
          <w:rFonts w:eastAsia="Times New Roman"/>
        </w:rPr>
        <w:t xml:space="preserve"> </w:t>
      </w:r>
      <w:r w:rsidRPr="00167A31">
        <w:rPr>
          <w:rFonts w:eastAsia="Times New Roman"/>
          <w:noProof/>
        </w:rPr>
        <w:t>username</w:t>
      </w:r>
      <w:r w:rsidRPr="00960CE7">
        <w:rPr>
          <w:rFonts w:eastAsia="Times New Roman"/>
        </w:rPr>
        <w:t xml:space="preserve"> and password.</w:t>
      </w:r>
      <w:r w:rsidR="009C4A44">
        <w:rPr>
          <w:rFonts w:eastAsia="Times New Roman"/>
        </w:rPr>
        <w:t xml:space="preserve"> </w:t>
      </w:r>
      <w:r w:rsidR="00835EBE">
        <w:rPr>
          <w:rFonts w:eastAsia="Times New Roman"/>
        </w:rPr>
        <w:t xml:space="preserve">Only a member of the Domain Administrator’s group can add and remove machines from the </w:t>
      </w:r>
      <w:r w:rsidR="00EF754A">
        <w:rPr>
          <w:rFonts w:eastAsia="Times New Roman"/>
        </w:rPr>
        <w:t>network. This</w:t>
      </w:r>
      <w:r w:rsidR="009C4A44">
        <w:rPr>
          <w:rFonts w:eastAsia="Times New Roman"/>
        </w:rPr>
        <w:t xml:space="preserve"> is the username and password you use to log onto your Server 2012</w:t>
      </w:r>
      <w:r w:rsidR="00CA658E">
        <w:rPr>
          <w:rFonts w:eastAsia="Times New Roman"/>
        </w:rPr>
        <w:t xml:space="preserve"> or 2016 domain controller</w:t>
      </w:r>
      <w:r w:rsidR="009C4A44">
        <w:rPr>
          <w:rFonts w:eastAsia="Times New Roman"/>
        </w:rPr>
        <w:t>.</w:t>
      </w:r>
    </w:p>
    <w:p w:rsidR="00960CE7" w:rsidRPr="00960CE7" w:rsidRDefault="00F958DC" w:rsidP="00960CE7">
      <w:pPr>
        <w:spacing w:before="100" w:beforeAutospacing="1" w:after="100" w:afterAutospacing="1" w:line="240" w:lineRule="auto"/>
        <w:rPr>
          <w:rFonts w:eastAsia="Times New Roman"/>
        </w:rPr>
      </w:pPr>
      <w:r w:rsidRPr="00F958DC">
        <w:rPr>
          <w:rFonts w:eastAsia="Times New Roman"/>
          <w:noProof/>
        </w:rPr>
        <w:drawing>
          <wp:inline distT="0" distB="0" distL="0" distR="0" wp14:anchorId="4BB5089D" wp14:editId="6E3D64B5">
            <wp:extent cx="3343275" cy="2066752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67265" cy="20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0CE7" w:rsidRPr="00960CE7" w:rsidRDefault="00770B52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>If you specified</w:t>
      </w:r>
      <w:r w:rsidR="00960CE7" w:rsidRPr="00960CE7">
        <w:rPr>
          <w:rFonts w:eastAsia="Times New Roman"/>
        </w:rPr>
        <w:t xml:space="preserve"> the correct </w:t>
      </w:r>
      <w:r w:rsidR="00960CE7" w:rsidRPr="00167A31">
        <w:rPr>
          <w:rFonts w:eastAsia="Times New Roman"/>
          <w:noProof/>
        </w:rPr>
        <w:t>credentials</w:t>
      </w:r>
      <w:r w:rsidR="00167A31">
        <w:rPr>
          <w:rFonts w:eastAsia="Times New Roman"/>
          <w:noProof/>
        </w:rPr>
        <w:t>,</w:t>
      </w:r>
      <w:r w:rsidR="00960CE7" w:rsidRPr="00960CE7">
        <w:rPr>
          <w:rFonts w:eastAsia="Times New Roman"/>
        </w:rPr>
        <w:t xml:space="preserve"> you will be welcomed to the Domain.</w:t>
      </w:r>
      <w:r w:rsidR="00835EBE">
        <w:rPr>
          <w:rFonts w:eastAsia="Times New Roman"/>
        </w:rPr>
        <w:t xml:space="preserve"> </w:t>
      </w:r>
      <w:r w:rsidR="00EF754A">
        <w:rPr>
          <w:rFonts w:eastAsia="Times New Roman"/>
        </w:rPr>
        <w:t xml:space="preserve">Click OK. </w:t>
      </w:r>
      <w:r w:rsidR="00835EBE">
        <w:rPr>
          <w:rFonts w:eastAsia="Times New Roman"/>
        </w:rPr>
        <w:t xml:space="preserve">Restart when prompted for the changes to take effect. </w:t>
      </w:r>
    </w:p>
    <w:p w:rsidR="00960CE7" w:rsidRDefault="00B62D66" w:rsidP="00960CE7">
      <w:pPr>
        <w:spacing w:before="100" w:beforeAutospacing="1" w:after="100" w:afterAutospacing="1" w:line="240" w:lineRule="auto"/>
        <w:rPr>
          <w:rFonts w:eastAsia="Times New Roman"/>
        </w:rPr>
      </w:pPr>
      <w:r w:rsidRPr="00B62D66">
        <w:rPr>
          <w:rFonts w:eastAsia="Times New Roman"/>
          <w:noProof/>
        </w:rPr>
        <w:drawing>
          <wp:inline distT="0" distB="0" distL="0" distR="0" wp14:anchorId="5B329A4D" wp14:editId="72798C71">
            <wp:extent cx="2809875" cy="3286404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25674" cy="3304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5EBE" w:rsidRDefault="00770B52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>If y</w:t>
      </w:r>
      <w:r w:rsidR="009C4A44">
        <w:rPr>
          <w:rFonts w:eastAsia="Times New Roman"/>
        </w:rPr>
        <w:t xml:space="preserve">our machine has joined </w:t>
      </w:r>
      <w:r>
        <w:rPr>
          <w:rFonts w:eastAsia="Times New Roman"/>
        </w:rPr>
        <w:t xml:space="preserve">the domain </w:t>
      </w:r>
      <w:r w:rsidR="009C4A44">
        <w:rPr>
          <w:rFonts w:eastAsia="Times New Roman"/>
        </w:rPr>
        <w:t xml:space="preserve">successfully, you are a go with this portion of the lab. </w:t>
      </w:r>
    </w:p>
    <w:p w:rsidR="009C4A44" w:rsidRDefault="00770B52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lastRenderedPageBreak/>
        <w:t xml:space="preserve">This procedure for joining a Microsoft client or Windows Server (2000, 2003, 2008, 2012, 2016 or 2019) to a Microsoft domain, has not changed in the last 15 years. Regardless of the machine, if you configure </w:t>
      </w:r>
      <w:r w:rsidR="00835EBE">
        <w:rPr>
          <w:rFonts w:eastAsia="Times New Roman"/>
        </w:rPr>
        <w:t xml:space="preserve">the </w:t>
      </w:r>
      <w:r>
        <w:rPr>
          <w:rFonts w:eastAsia="Times New Roman"/>
        </w:rPr>
        <w:t xml:space="preserve">TCP/IP properties correctly, it should be able to join the domain without an issue but, </w:t>
      </w:r>
      <w:r w:rsidR="001275B5">
        <w:rPr>
          <w:rFonts w:eastAsia="Times New Roman"/>
          <w:b/>
        </w:rPr>
        <w:t>no machine can</w:t>
      </w:r>
      <w:r w:rsidRPr="00835EBE">
        <w:rPr>
          <w:rFonts w:eastAsia="Times New Roman"/>
          <w:b/>
        </w:rPr>
        <w:t xml:space="preserve"> join </w:t>
      </w:r>
      <w:r w:rsidR="001275B5">
        <w:rPr>
          <w:rFonts w:eastAsia="Times New Roman"/>
          <w:b/>
        </w:rPr>
        <w:t xml:space="preserve">a domain </w:t>
      </w:r>
      <w:r w:rsidRPr="00835EBE">
        <w:rPr>
          <w:rFonts w:eastAsia="Times New Roman"/>
          <w:b/>
        </w:rPr>
        <w:t>until you have the machine sitting on the same network and able to communicate with a domain controller.</w:t>
      </w:r>
    </w:p>
    <w:p w:rsidR="00685F1F" w:rsidRDefault="00685F1F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>When your machine comes back up after the restart,</w:t>
      </w:r>
      <w:r w:rsidR="00FD18B8">
        <w:rPr>
          <w:rFonts w:eastAsia="Times New Roman"/>
        </w:rPr>
        <w:t xml:space="preserve"> send a CTRL</w:t>
      </w:r>
      <w:r>
        <w:rPr>
          <w:rFonts w:eastAsia="Times New Roman"/>
        </w:rPr>
        <w:t xml:space="preserve">+ALT+DELETE to </w:t>
      </w:r>
      <w:r w:rsidRPr="00167A31">
        <w:rPr>
          <w:rFonts w:eastAsia="Times New Roman"/>
          <w:noProof/>
        </w:rPr>
        <w:t>log</w:t>
      </w:r>
      <w:r w:rsidR="00167A31">
        <w:rPr>
          <w:rFonts w:eastAsia="Times New Roman"/>
          <w:noProof/>
        </w:rPr>
        <w:t>i</w:t>
      </w:r>
      <w:r w:rsidRPr="00167A31">
        <w:rPr>
          <w:rFonts w:eastAsia="Times New Roman"/>
          <w:noProof/>
        </w:rPr>
        <w:t>n</w:t>
      </w:r>
      <w:r>
        <w:rPr>
          <w:rFonts w:eastAsia="Times New Roman"/>
        </w:rPr>
        <w:t xml:space="preserve">. </w:t>
      </w:r>
    </w:p>
    <w:p w:rsidR="00685F1F" w:rsidRPr="001275B5" w:rsidRDefault="00685F1F" w:rsidP="00960CE7">
      <w:pPr>
        <w:spacing w:before="100" w:beforeAutospacing="1" w:after="100" w:afterAutospacing="1" w:line="240" w:lineRule="auto"/>
        <w:rPr>
          <w:rFonts w:eastAsia="Times New Roman"/>
          <w:b/>
        </w:rPr>
      </w:pPr>
      <w:r>
        <w:rPr>
          <w:rFonts w:eastAsia="Times New Roman"/>
        </w:rPr>
        <w:t xml:space="preserve">Click the icon for the </w:t>
      </w:r>
      <w:r w:rsidRPr="001275B5">
        <w:rPr>
          <w:rFonts w:eastAsia="Times New Roman"/>
          <w:b/>
        </w:rPr>
        <w:t>Other User</w:t>
      </w:r>
    </w:p>
    <w:p w:rsidR="008C73FD" w:rsidRDefault="00FD18B8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  <w:noProof/>
        </w:rPr>
        <w:drawing>
          <wp:inline distT="0" distB="0" distL="0" distR="0">
            <wp:extent cx="4629150" cy="3004496"/>
            <wp:effectExtent l="0" t="0" r="0" b="571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512" cy="3026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73FD" w:rsidRDefault="00FD18B8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 xml:space="preserve">You need to </w:t>
      </w:r>
      <w:r w:rsidR="00770B52">
        <w:rPr>
          <w:rFonts w:eastAsia="Times New Roman"/>
        </w:rPr>
        <w:t xml:space="preserve">log </w:t>
      </w:r>
      <w:r>
        <w:rPr>
          <w:rFonts w:eastAsia="Times New Roman"/>
        </w:rPr>
        <w:t>the machine onto the domain. To do this we</w:t>
      </w:r>
      <w:r w:rsidR="008C73FD">
        <w:rPr>
          <w:rFonts w:eastAsia="Times New Roman"/>
        </w:rPr>
        <w:t xml:space="preserve"> use</w:t>
      </w:r>
      <w:r>
        <w:rPr>
          <w:rFonts w:eastAsia="Times New Roman"/>
        </w:rPr>
        <w:t xml:space="preserve"> </w:t>
      </w:r>
      <w:r w:rsidR="008C73FD" w:rsidRPr="00770B52">
        <w:rPr>
          <w:rFonts w:eastAsia="Times New Roman"/>
          <w:b/>
        </w:rPr>
        <w:t>domain</w:t>
      </w:r>
      <w:r w:rsidR="00770B52">
        <w:rPr>
          <w:rFonts w:eastAsia="Times New Roman"/>
          <w:b/>
        </w:rPr>
        <w:t xml:space="preserve"> name</w:t>
      </w:r>
      <w:r w:rsidR="008C73FD" w:rsidRPr="00770B52">
        <w:rPr>
          <w:rFonts w:eastAsia="Times New Roman"/>
          <w:b/>
        </w:rPr>
        <w:t>\administer</w:t>
      </w:r>
      <w:r w:rsidR="008C73FD">
        <w:rPr>
          <w:rFonts w:eastAsia="Times New Roman"/>
        </w:rPr>
        <w:t xml:space="preserve"> </w:t>
      </w:r>
      <w:r>
        <w:rPr>
          <w:rFonts w:eastAsia="Times New Roman"/>
        </w:rPr>
        <w:t xml:space="preserve">for our logon name </w:t>
      </w:r>
      <w:r w:rsidR="008C73FD">
        <w:rPr>
          <w:rFonts w:eastAsia="Times New Roman"/>
        </w:rPr>
        <w:t xml:space="preserve">and </w:t>
      </w:r>
      <w:r w:rsidR="00AE4F0B">
        <w:rPr>
          <w:rFonts w:eastAsia="Times New Roman"/>
        </w:rPr>
        <w:t>we use the</w:t>
      </w:r>
      <w:r>
        <w:rPr>
          <w:rFonts w:eastAsia="Times New Roman"/>
        </w:rPr>
        <w:t xml:space="preserve"> domain administrator </w:t>
      </w:r>
      <w:r w:rsidR="008C73FD">
        <w:rPr>
          <w:rFonts w:eastAsia="Times New Roman"/>
        </w:rPr>
        <w:t>password</w:t>
      </w:r>
      <w:r>
        <w:rPr>
          <w:rFonts w:eastAsia="Times New Roman"/>
        </w:rPr>
        <w:t xml:space="preserve"> for the password</w:t>
      </w:r>
      <w:r w:rsidR="008C73FD">
        <w:rPr>
          <w:rFonts w:eastAsia="Times New Roman"/>
        </w:rPr>
        <w:t>.</w:t>
      </w:r>
    </w:p>
    <w:p w:rsidR="009C4A44" w:rsidRDefault="009C4A44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 xml:space="preserve">Let’s find our new machine inside of Active Directory. </w:t>
      </w:r>
    </w:p>
    <w:p w:rsidR="0017312B" w:rsidRDefault="00167A31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  <w:noProof/>
        </w:rPr>
        <w:t>Log</w:t>
      </w:r>
      <w:r>
        <w:rPr>
          <w:rFonts w:eastAsia="Times New Roman"/>
        </w:rPr>
        <w:t xml:space="preserve"> on</w:t>
      </w:r>
      <w:r w:rsidR="0017312B">
        <w:rPr>
          <w:rFonts w:eastAsia="Times New Roman"/>
        </w:rPr>
        <w:t>to your Server 2012</w:t>
      </w:r>
      <w:r w:rsidR="00FD18B8">
        <w:rPr>
          <w:rFonts w:eastAsia="Times New Roman"/>
        </w:rPr>
        <w:t xml:space="preserve"> or 2016</w:t>
      </w:r>
      <w:r w:rsidR="0017312B">
        <w:rPr>
          <w:rFonts w:eastAsia="Times New Roman"/>
        </w:rPr>
        <w:t xml:space="preserve"> </w:t>
      </w:r>
      <w:r w:rsidR="00FD18B8">
        <w:rPr>
          <w:rFonts w:eastAsia="Times New Roman"/>
        </w:rPr>
        <w:t>domain controller</w:t>
      </w:r>
      <w:r w:rsidR="0017312B">
        <w:rPr>
          <w:rFonts w:eastAsia="Times New Roman"/>
        </w:rPr>
        <w:t xml:space="preserve">. </w:t>
      </w:r>
    </w:p>
    <w:p w:rsidR="00390D8C" w:rsidRDefault="00390D8C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 xml:space="preserve">From your Server Manager console, click on Tools and from the available snap-ins, select Active Directory Users and Computers. </w:t>
      </w:r>
    </w:p>
    <w:p w:rsidR="0017312B" w:rsidRDefault="00535DBE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  <w:noProof/>
        </w:rPr>
        <w:lastRenderedPageBreak/>
        <w:drawing>
          <wp:inline distT="0" distB="0" distL="0" distR="0">
            <wp:extent cx="3566160" cy="173736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312B" w:rsidRDefault="00533D26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 xml:space="preserve">Once the ADUC opens, </w:t>
      </w:r>
      <w:r w:rsidR="00935DB5">
        <w:rPr>
          <w:rFonts w:eastAsia="Times New Roman"/>
        </w:rPr>
        <w:t>click</w:t>
      </w:r>
      <w:r>
        <w:rPr>
          <w:rFonts w:eastAsia="Times New Roman"/>
        </w:rPr>
        <w:t xml:space="preserve"> on your domain name and</w:t>
      </w:r>
      <w:r w:rsidR="0017312B">
        <w:rPr>
          <w:rFonts w:eastAsia="Times New Roman"/>
        </w:rPr>
        <w:t xml:space="preserve"> open the Computers OU. In the right windows pain, you see the computers that are </w:t>
      </w:r>
      <w:r w:rsidR="0017312B" w:rsidRPr="00167A31">
        <w:rPr>
          <w:rFonts w:eastAsia="Times New Roman"/>
          <w:noProof/>
        </w:rPr>
        <w:t>member</w:t>
      </w:r>
      <w:r w:rsidR="00167A31">
        <w:rPr>
          <w:rFonts w:eastAsia="Times New Roman"/>
          <w:noProof/>
        </w:rPr>
        <w:t>s</w:t>
      </w:r>
      <w:r w:rsidR="0017312B">
        <w:rPr>
          <w:rFonts w:eastAsia="Times New Roman"/>
        </w:rPr>
        <w:t xml:space="preserve"> of your domain.</w:t>
      </w:r>
    </w:p>
    <w:p w:rsidR="0017312B" w:rsidRDefault="00533D26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  <w:noProof/>
        </w:rPr>
        <w:drawing>
          <wp:inline distT="0" distB="0" distL="0" distR="0">
            <wp:extent cx="4714875" cy="3385038"/>
            <wp:effectExtent l="0" t="0" r="0" b="635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7982" cy="3394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6B28" w:rsidRDefault="00AA7AEA" w:rsidP="00960CE7">
      <w:pPr>
        <w:spacing w:before="100" w:beforeAutospacing="1" w:after="100" w:afterAutospacing="1" w:line="240" w:lineRule="auto"/>
        <w:rPr>
          <w:rFonts w:eastAsia="Times New Roman"/>
        </w:rPr>
      </w:pPr>
      <w:r w:rsidRPr="00167A31">
        <w:rPr>
          <w:rFonts w:eastAsia="Times New Roman"/>
          <w:noProof/>
        </w:rPr>
        <w:t>Right</w:t>
      </w:r>
      <w:r w:rsidR="00167A31">
        <w:rPr>
          <w:rFonts w:eastAsia="Times New Roman"/>
          <w:noProof/>
        </w:rPr>
        <w:t>-</w:t>
      </w:r>
      <w:r w:rsidRPr="00167A31">
        <w:rPr>
          <w:rFonts w:eastAsia="Times New Roman"/>
          <w:noProof/>
        </w:rPr>
        <w:t>click</w:t>
      </w:r>
      <w:r>
        <w:rPr>
          <w:rFonts w:eastAsia="Times New Roman"/>
        </w:rPr>
        <w:t xml:space="preserve"> on the name of your Windows </w:t>
      </w:r>
      <w:r w:rsidR="00535DBE">
        <w:rPr>
          <w:rFonts w:eastAsia="Times New Roman"/>
        </w:rPr>
        <w:t>10</w:t>
      </w:r>
      <w:r>
        <w:rPr>
          <w:rFonts w:eastAsia="Times New Roman"/>
        </w:rPr>
        <w:t xml:space="preserve"> </w:t>
      </w:r>
      <w:r w:rsidR="00535DBE">
        <w:rPr>
          <w:rFonts w:eastAsia="Times New Roman"/>
        </w:rPr>
        <w:t>machine</w:t>
      </w:r>
      <w:r>
        <w:rPr>
          <w:rFonts w:eastAsia="Times New Roman"/>
        </w:rPr>
        <w:t>. Here you see all the options you have for dealing with a computer in AD.</w:t>
      </w:r>
      <w:r w:rsidR="00533D26">
        <w:rPr>
          <w:rFonts w:eastAsia="Times New Roman"/>
        </w:rPr>
        <w:t xml:space="preserve"> Select properties.</w:t>
      </w:r>
      <w:r w:rsidR="00FE265F">
        <w:rPr>
          <w:rFonts w:eastAsia="Times New Roman"/>
        </w:rPr>
        <w:t xml:space="preserve"> </w:t>
      </w:r>
    </w:p>
    <w:p w:rsidR="00935DB5" w:rsidRDefault="00935DB5" w:rsidP="00960CE7">
      <w:pPr>
        <w:spacing w:before="100" w:beforeAutospacing="1" w:after="100" w:afterAutospacing="1" w:line="240" w:lineRule="auto"/>
        <w:rPr>
          <w:rFonts w:eastAsia="Times New Roman"/>
        </w:rPr>
      </w:pPr>
      <w:r w:rsidRPr="00935DB5">
        <w:rPr>
          <w:rFonts w:eastAsia="Times New Roman"/>
          <w:noProof/>
        </w:rPr>
        <w:lastRenderedPageBreak/>
        <w:drawing>
          <wp:inline distT="0" distB="0" distL="0" distR="0" wp14:anchorId="05F6373C" wp14:editId="6EE0E0B3">
            <wp:extent cx="3076575" cy="3407599"/>
            <wp:effectExtent l="0" t="0" r="0" b="254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89874" cy="3422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3D26" w:rsidRPr="00935DB5" w:rsidRDefault="00533D26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>You can click through the tabs and see what options you have for managing your m</w:t>
      </w:r>
      <w:r w:rsidR="00935DB5">
        <w:rPr>
          <w:rFonts w:eastAsia="Times New Roman"/>
        </w:rPr>
        <w:t xml:space="preserve">achines in a Microsoft domain. </w:t>
      </w:r>
    </w:p>
    <w:p w:rsidR="00533D26" w:rsidRPr="00533D26" w:rsidRDefault="00533D26" w:rsidP="00960CE7">
      <w:pPr>
        <w:spacing w:before="100" w:beforeAutospacing="1" w:after="100" w:afterAutospacing="1" w:line="240" w:lineRule="auto"/>
        <w:rPr>
          <w:rFonts w:eastAsia="Times New Roman"/>
          <w:b/>
        </w:rPr>
      </w:pPr>
      <w:r w:rsidRPr="00533D26">
        <w:rPr>
          <w:rFonts w:eastAsia="Times New Roman"/>
          <w:b/>
        </w:rPr>
        <w:t>Summary</w:t>
      </w:r>
    </w:p>
    <w:p w:rsidR="00016B28" w:rsidRDefault="00016B28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 xml:space="preserve">The way we design our Active Directory has a huge impact on how well we manage it. Keep it simple and keep it clean. Do it right the first time and years from </w:t>
      </w:r>
      <w:r w:rsidRPr="00167A31">
        <w:rPr>
          <w:rFonts w:eastAsia="Times New Roman"/>
          <w:noProof/>
        </w:rPr>
        <w:t>now</w:t>
      </w:r>
      <w:r w:rsidR="00167A31">
        <w:rPr>
          <w:rFonts w:eastAsia="Times New Roman"/>
          <w:noProof/>
        </w:rPr>
        <w:t>;</w:t>
      </w:r>
      <w:r w:rsidRPr="00167A31">
        <w:rPr>
          <w:rFonts w:eastAsia="Times New Roman"/>
          <w:noProof/>
        </w:rPr>
        <w:t xml:space="preserve"> the</w:t>
      </w:r>
      <w:r>
        <w:rPr>
          <w:rFonts w:eastAsia="Times New Roman"/>
        </w:rPr>
        <w:t xml:space="preserve"> design will still be effective</w:t>
      </w:r>
      <w:r w:rsidR="001275B5">
        <w:rPr>
          <w:rFonts w:eastAsia="Times New Roman"/>
        </w:rPr>
        <w:t xml:space="preserve"> as the day you built the network</w:t>
      </w:r>
      <w:r>
        <w:rPr>
          <w:rFonts w:eastAsia="Times New Roman"/>
        </w:rPr>
        <w:t>.</w:t>
      </w:r>
    </w:p>
    <w:p w:rsidR="00016B28" w:rsidRDefault="00016B28" w:rsidP="00960CE7">
      <w:pPr>
        <w:spacing w:before="100" w:beforeAutospacing="1" w:after="100" w:afterAutospacing="1" w:line="240" w:lineRule="auto"/>
        <w:rPr>
          <w:rFonts w:eastAsia="Times New Roman"/>
        </w:rPr>
      </w:pPr>
      <w:r>
        <w:rPr>
          <w:rFonts w:eastAsia="Times New Roman"/>
        </w:rPr>
        <w:t>End of the lab!</w:t>
      </w:r>
    </w:p>
    <w:p w:rsidR="009B45A8" w:rsidRDefault="009B45A8" w:rsidP="00960CE7">
      <w:pPr>
        <w:spacing w:before="100" w:beforeAutospacing="1" w:after="100" w:afterAutospacing="1" w:line="240" w:lineRule="auto"/>
        <w:rPr>
          <w:rFonts w:eastAsia="Times New Roman"/>
        </w:rPr>
      </w:pPr>
    </w:p>
    <w:p w:rsidR="00F72C06" w:rsidRDefault="00F72C06" w:rsidP="00960CE7">
      <w:pPr>
        <w:spacing w:before="100" w:beforeAutospacing="1" w:after="100" w:afterAutospacing="1" w:line="240" w:lineRule="auto"/>
        <w:rPr>
          <w:rFonts w:eastAsia="Times New Roman"/>
        </w:rPr>
      </w:pPr>
    </w:p>
    <w:p w:rsidR="00195761" w:rsidRDefault="00195761" w:rsidP="00960CE7">
      <w:pPr>
        <w:spacing w:before="100" w:beforeAutospacing="1" w:after="100" w:afterAutospacing="1" w:line="240" w:lineRule="auto"/>
        <w:rPr>
          <w:rFonts w:eastAsia="Times New Roman"/>
        </w:rPr>
      </w:pPr>
    </w:p>
    <w:p w:rsidR="008C73FD" w:rsidRPr="00960CE7" w:rsidRDefault="008C73FD" w:rsidP="00960CE7">
      <w:pPr>
        <w:spacing w:before="100" w:beforeAutospacing="1" w:after="100" w:afterAutospacing="1" w:line="240" w:lineRule="auto"/>
        <w:rPr>
          <w:rFonts w:eastAsia="Times New Roman"/>
        </w:rPr>
      </w:pPr>
    </w:p>
    <w:p w:rsidR="00136AC0" w:rsidRDefault="00136AC0"/>
    <w:sectPr w:rsidR="00136AC0" w:rsidSect="00973767">
      <w:footerReference w:type="default" r:id="rId23"/>
      <w:pgSz w:w="12240" w:h="15840"/>
      <w:pgMar w:top="15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753B" w:rsidRDefault="00FE753B" w:rsidP="00000395">
      <w:pPr>
        <w:spacing w:after="0" w:line="240" w:lineRule="auto"/>
      </w:pPr>
      <w:r>
        <w:separator/>
      </w:r>
    </w:p>
  </w:endnote>
  <w:endnote w:type="continuationSeparator" w:id="0">
    <w:p w:rsidR="00FE753B" w:rsidRDefault="00FE753B" w:rsidP="00000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615091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875D2" w:rsidRDefault="00A875D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A69E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875D2" w:rsidRDefault="00A875D2" w:rsidP="00000395">
    <w:pPr>
      <w:pStyle w:val="Footer"/>
      <w:jc w:val="center"/>
    </w:pPr>
    <w:r w:rsidRPr="00000395">
      <w:t>© 2016 syberoffense.com All Rights Reserv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753B" w:rsidRDefault="00FE753B" w:rsidP="00000395">
      <w:pPr>
        <w:spacing w:after="0" w:line="240" w:lineRule="auto"/>
      </w:pPr>
      <w:r>
        <w:separator/>
      </w:r>
    </w:p>
  </w:footnote>
  <w:footnote w:type="continuationSeparator" w:id="0">
    <w:p w:rsidR="00FE753B" w:rsidRDefault="00FE753B" w:rsidP="0000039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MzIxMjE1MzczNTdQ0lEKTi0uzszPAykwrQUAuE+uJiwAAAA="/>
  </w:docVars>
  <w:rsids>
    <w:rsidRoot w:val="00960CE7"/>
    <w:rsid w:val="00000395"/>
    <w:rsid w:val="0000110C"/>
    <w:rsid w:val="00001F1C"/>
    <w:rsid w:val="0001073D"/>
    <w:rsid w:val="000157D5"/>
    <w:rsid w:val="00016B28"/>
    <w:rsid w:val="00017FFC"/>
    <w:rsid w:val="00023357"/>
    <w:rsid w:val="0003064B"/>
    <w:rsid w:val="00031A49"/>
    <w:rsid w:val="000423E9"/>
    <w:rsid w:val="00042ED5"/>
    <w:rsid w:val="000514C0"/>
    <w:rsid w:val="000521B4"/>
    <w:rsid w:val="00053217"/>
    <w:rsid w:val="00054881"/>
    <w:rsid w:val="000570AA"/>
    <w:rsid w:val="000576D1"/>
    <w:rsid w:val="00057999"/>
    <w:rsid w:val="000614C1"/>
    <w:rsid w:val="000615BC"/>
    <w:rsid w:val="000658C4"/>
    <w:rsid w:val="0006665F"/>
    <w:rsid w:val="00066C05"/>
    <w:rsid w:val="00067480"/>
    <w:rsid w:val="00067BB8"/>
    <w:rsid w:val="00073FEE"/>
    <w:rsid w:val="0008075D"/>
    <w:rsid w:val="00083E11"/>
    <w:rsid w:val="00085181"/>
    <w:rsid w:val="00087587"/>
    <w:rsid w:val="00090636"/>
    <w:rsid w:val="00090E66"/>
    <w:rsid w:val="00091860"/>
    <w:rsid w:val="00092645"/>
    <w:rsid w:val="00093D24"/>
    <w:rsid w:val="0009592E"/>
    <w:rsid w:val="000A2046"/>
    <w:rsid w:val="000A3DB8"/>
    <w:rsid w:val="000A3FD6"/>
    <w:rsid w:val="000B14AC"/>
    <w:rsid w:val="000B4396"/>
    <w:rsid w:val="000B5F12"/>
    <w:rsid w:val="000C1246"/>
    <w:rsid w:val="000C140B"/>
    <w:rsid w:val="000C7155"/>
    <w:rsid w:val="000C7AD6"/>
    <w:rsid w:val="000D5C64"/>
    <w:rsid w:val="000D690A"/>
    <w:rsid w:val="000E03ED"/>
    <w:rsid w:val="000E167C"/>
    <w:rsid w:val="000E3076"/>
    <w:rsid w:val="000E5FD6"/>
    <w:rsid w:val="000E71FD"/>
    <w:rsid w:val="000F3AC0"/>
    <w:rsid w:val="000F60F1"/>
    <w:rsid w:val="000F684D"/>
    <w:rsid w:val="00102728"/>
    <w:rsid w:val="00104466"/>
    <w:rsid w:val="00104CAD"/>
    <w:rsid w:val="00110D55"/>
    <w:rsid w:val="00114D45"/>
    <w:rsid w:val="00116DDC"/>
    <w:rsid w:val="00117CE2"/>
    <w:rsid w:val="00122326"/>
    <w:rsid w:val="00123AED"/>
    <w:rsid w:val="001257EB"/>
    <w:rsid w:val="001275B5"/>
    <w:rsid w:val="00127C9D"/>
    <w:rsid w:val="00130219"/>
    <w:rsid w:val="00130F5A"/>
    <w:rsid w:val="001335AD"/>
    <w:rsid w:val="0013535C"/>
    <w:rsid w:val="00136319"/>
    <w:rsid w:val="00136AC0"/>
    <w:rsid w:val="00142A36"/>
    <w:rsid w:val="001434DE"/>
    <w:rsid w:val="00143C5F"/>
    <w:rsid w:val="0014635E"/>
    <w:rsid w:val="001478EE"/>
    <w:rsid w:val="0015095A"/>
    <w:rsid w:val="00151604"/>
    <w:rsid w:val="00151C45"/>
    <w:rsid w:val="00161A21"/>
    <w:rsid w:val="001626AF"/>
    <w:rsid w:val="00162D73"/>
    <w:rsid w:val="00163940"/>
    <w:rsid w:val="00165DF2"/>
    <w:rsid w:val="00167A31"/>
    <w:rsid w:val="0017312B"/>
    <w:rsid w:val="00177CA5"/>
    <w:rsid w:val="00183028"/>
    <w:rsid w:val="001841DC"/>
    <w:rsid w:val="00190AE0"/>
    <w:rsid w:val="00195761"/>
    <w:rsid w:val="00196729"/>
    <w:rsid w:val="00196F37"/>
    <w:rsid w:val="00197630"/>
    <w:rsid w:val="001A45C6"/>
    <w:rsid w:val="001A4EB4"/>
    <w:rsid w:val="001A5178"/>
    <w:rsid w:val="001B0A77"/>
    <w:rsid w:val="001B7022"/>
    <w:rsid w:val="001C4538"/>
    <w:rsid w:val="001D2D2A"/>
    <w:rsid w:val="001E6652"/>
    <w:rsid w:val="00200966"/>
    <w:rsid w:val="00202DB3"/>
    <w:rsid w:val="002036C3"/>
    <w:rsid w:val="00204C46"/>
    <w:rsid w:val="00210068"/>
    <w:rsid w:val="002107B2"/>
    <w:rsid w:val="00210BF1"/>
    <w:rsid w:val="00211737"/>
    <w:rsid w:val="00213C62"/>
    <w:rsid w:val="00216AA4"/>
    <w:rsid w:val="00217623"/>
    <w:rsid w:val="00221283"/>
    <w:rsid w:val="00223A69"/>
    <w:rsid w:val="0022584B"/>
    <w:rsid w:val="00226E0E"/>
    <w:rsid w:val="0022754A"/>
    <w:rsid w:val="002320C5"/>
    <w:rsid w:val="00242C3A"/>
    <w:rsid w:val="0024421F"/>
    <w:rsid w:val="00245147"/>
    <w:rsid w:val="00245B10"/>
    <w:rsid w:val="00246E46"/>
    <w:rsid w:val="00247441"/>
    <w:rsid w:val="0025096A"/>
    <w:rsid w:val="00251408"/>
    <w:rsid w:val="00252988"/>
    <w:rsid w:val="00252B0F"/>
    <w:rsid w:val="00260D44"/>
    <w:rsid w:val="0026177B"/>
    <w:rsid w:val="002618E7"/>
    <w:rsid w:val="00262C86"/>
    <w:rsid w:val="00265D34"/>
    <w:rsid w:val="00266811"/>
    <w:rsid w:val="00267558"/>
    <w:rsid w:val="00267CBA"/>
    <w:rsid w:val="00270A4D"/>
    <w:rsid w:val="002779AB"/>
    <w:rsid w:val="00280CA6"/>
    <w:rsid w:val="00281613"/>
    <w:rsid w:val="002823CF"/>
    <w:rsid w:val="00283E1E"/>
    <w:rsid w:val="00285B7C"/>
    <w:rsid w:val="00285E17"/>
    <w:rsid w:val="00287E10"/>
    <w:rsid w:val="00294047"/>
    <w:rsid w:val="002955CD"/>
    <w:rsid w:val="00295B9F"/>
    <w:rsid w:val="00297314"/>
    <w:rsid w:val="002A031D"/>
    <w:rsid w:val="002A09B7"/>
    <w:rsid w:val="002A0B84"/>
    <w:rsid w:val="002A6F53"/>
    <w:rsid w:val="002A7BA1"/>
    <w:rsid w:val="002B01EF"/>
    <w:rsid w:val="002B1A09"/>
    <w:rsid w:val="002B2B13"/>
    <w:rsid w:val="002B3346"/>
    <w:rsid w:val="002B5DB9"/>
    <w:rsid w:val="002C1D59"/>
    <w:rsid w:val="002C5566"/>
    <w:rsid w:val="002C5BFD"/>
    <w:rsid w:val="002D058F"/>
    <w:rsid w:val="002D28CA"/>
    <w:rsid w:val="002D35D1"/>
    <w:rsid w:val="002D6352"/>
    <w:rsid w:val="002D6A8F"/>
    <w:rsid w:val="002D6BFF"/>
    <w:rsid w:val="002F2ADE"/>
    <w:rsid w:val="002F7116"/>
    <w:rsid w:val="00303693"/>
    <w:rsid w:val="00304D6E"/>
    <w:rsid w:val="00305418"/>
    <w:rsid w:val="00305722"/>
    <w:rsid w:val="00305D73"/>
    <w:rsid w:val="003076F1"/>
    <w:rsid w:val="003128E1"/>
    <w:rsid w:val="00314B2C"/>
    <w:rsid w:val="003173CE"/>
    <w:rsid w:val="00320C63"/>
    <w:rsid w:val="00322737"/>
    <w:rsid w:val="00324710"/>
    <w:rsid w:val="003377D1"/>
    <w:rsid w:val="00340EA7"/>
    <w:rsid w:val="00342D79"/>
    <w:rsid w:val="00344C80"/>
    <w:rsid w:val="00346D17"/>
    <w:rsid w:val="00347F69"/>
    <w:rsid w:val="00352C0D"/>
    <w:rsid w:val="003566CE"/>
    <w:rsid w:val="00362883"/>
    <w:rsid w:val="003700A9"/>
    <w:rsid w:val="003720EC"/>
    <w:rsid w:val="00373E6F"/>
    <w:rsid w:val="0037739E"/>
    <w:rsid w:val="00381DDC"/>
    <w:rsid w:val="0038241F"/>
    <w:rsid w:val="00384505"/>
    <w:rsid w:val="0038592E"/>
    <w:rsid w:val="00390B78"/>
    <w:rsid w:val="00390B89"/>
    <w:rsid w:val="00390D8C"/>
    <w:rsid w:val="00394313"/>
    <w:rsid w:val="00394969"/>
    <w:rsid w:val="00396DCF"/>
    <w:rsid w:val="00397600"/>
    <w:rsid w:val="003A1971"/>
    <w:rsid w:val="003A2870"/>
    <w:rsid w:val="003B000E"/>
    <w:rsid w:val="003B4332"/>
    <w:rsid w:val="003C2E1C"/>
    <w:rsid w:val="003C39FB"/>
    <w:rsid w:val="003C4EFA"/>
    <w:rsid w:val="003C62A6"/>
    <w:rsid w:val="003C64CE"/>
    <w:rsid w:val="003D3011"/>
    <w:rsid w:val="003E31A5"/>
    <w:rsid w:val="003E453A"/>
    <w:rsid w:val="003E50E9"/>
    <w:rsid w:val="003E6250"/>
    <w:rsid w:val="003E6CEE"/>
    <w:rsid w:val="003E6F40"/>
    <w:rsid w:val="003E79D5"/>
    <w:rsid w:val="003E7D26"/>
    <w:rsid w:val="003F07BD"/>
    <w:rsid w:val="003F3A6F"/>
    <w:rsid w:val="003F3D66"/>
    <w:rsid w:val="003F4032"/>
    <w:rsid w:val="003F4C13"/>
    <w:rsid w:val="003F56FB"/>
    <w:rsid w:val="003F7EF7"/>
    <w:rsid w:val="0040171D"/>
    <w:rsid w:val="00402F40"/>
    <w:rsid w:val="00404905"/>
    <w:rsid w:val="00406C6E"/>
    <w:rsid w:val="00407C81"/>
    <w:rsid w:val="00416937"/>
    <w:rsid w:val="00417C79"/>
    <w:rsid w:val="00421EC8"/>
    <w:rsid w:val="0042361C"/>
    <w:rsid w:val="0042682C"/>
    <w:rsid w:val="00434D70"/>
    <w:rsid w:val="0044073E"/>
    <w:rsid w:val="00442F83"/>
    <w:rsid w:val="00443095"/>
    <w:rsid w:val="00445804"/>
    <w:rsid w:val="0044582E"/>
    <w:rsid w:val="00451E1F"/>
    <w:rsid w:val="0045472F"/>
    <w:rsid w:val="00464DCE"/>
    <w:rsid w:val="004662CD"/>
    <w:rsid w:val="00466428"/>
    <w:rsid w:val="0047268D"/>
    <w:rsid w:val="00473EFB"/>
    <w:rsid w:val="00473F3B"/>
    <w:rsid w:val="004756BC"/>
    <w:rsid w:val="00476FC6"/>
    <w:rsid w:val="00481977"/>
    <w:rsid w:val="00481BFB"/>
    <w:rsid w:val="004876F8"/>
    <w:rsid w:val="0049187D"/>
    <w:rsid w:val="0049194F"/>
    <w:rsid w:val="00493FA1"/>
    <w:rsid w:val="00494BFF"/>
    <w:rsid w:val="00494E03"/>
    <w:rsid w:val="00496A42"/>
    <w:rsid w:val="004A060C"/>
    <w:rsid w:val="004A0E4E"/>
    <w:rsid w:val="004A0F68"/>
    <w:rsid w:val="004A2DDD"/>
    <w:rsid w:val="004A4E77"/>
    <w:rsid w:val="004A7AE1"/>
    <w:rsid w:val="004C55A1"/>
    <w:rsid w:val="004C5BF5"/>
    <w:rsid w:val="004C6B69"/>
    <w:rsid w:val="004D07FF"/>
    <w:rsid w:val="004D1BFB"/>
    <w:rsid w:val="004D4270"/>
    <w:rsid w:val="004D4549"/>
    <w:rsid w:val="004D5839"/>
    <w:rsid w:val="004D78E5"/>
    <w:rsid w:val="004E3D85"/>
    <w:rsid w:val="004E5CB2"/>
    <w:rsid w:val="004F0D20"/>
    <w:rsid w:val="004F0F3A"/>
    <w:rsid w:val="004F382B"/>
    <w:rsid w:val="004F3A4B"/>
    <w:rsid w:val="004F3A76"/>
    <w:rsid w:val="004F4359"/>
    <w:rsid w:val="004F7C87"/>
    <w:rsid w:val="00501E8E"/>
    <w:rsid w:val="00502458"/>
    <w:rsid w:val="00510F8B"/>
    <w:rsid w:val="005114A3"/>
    <w:rsid w:val="0051427C"/>
    <w:rsid w:val="0051562C"/>
    <w:rsid w:val="0052055D"/>
    <w:rsid w:val="00521C16"/>
    <w:rsid w:val="00525873"/>
    <w:rsid w:val="00533D26"/>
    <w:rsid w:val="00535DBE"/>
    <w:rsid w:val="0053785D"/>
    <w:rsid w:val="0054171B"/>
    <w:rsid w:val="00541E42"/>
    <w:rsid w:val="005431B7"/>
    <w:rsid w:val="0054633B"/>
    <w:rsid w:val="005525B1"/>
    <w:rsid w:val="00560CCB"/>
    <w:rsid w:val="0057222D"/>
    <w:rsid w:val="00574716"/>
    <w:rsid w:val="0057735E"/>
    <w:rsid w:val="0058023D"/>
    <w:rsid w:val="00582BE0"/>
    <w:rsid w:val="005857FB"/>
    <w:rsid w:val="00585899"/>
    <w:rsid w:val="00592493"/>
    <w:rsid w:val="00593168"/>
    <w:rsid w:val="00594048"/>
    <w:rsid w:val="005965E8"/>
    <w:rsid w:val="005977E6"/>
    <w:rsid w:val="005A0F01"/>
    <w:rsid w:val="005A140E"/>
    <w:rsid w:val="005A2197"/>
    <w:rsid w:val="005B1BBB"/>
    <w:rsid w:val="005B3C6B"/>
    <w:rsid w:val="005B4C51"/>
    <w:rsid w:val="005B6021"/>
    <w:rsid w:val="005B738C"/>
    <w:rsid w:val="005C0B3A"/>
    <w:rsid w:val="005C1873"/>
    <w:rsid w:val="005C6890"/>
    <w:rsid w:val="005C7FE9"/>
    <w:rsid w:val="005D00BB"/>
    <w:rsid w:val="005D05DD"/>
    <w:rsid w:val="005D0D14"/>
    <w:rsid w:val="005D435B"/>
    <w:rsid w:val="005D5E4B"/>
    <w:rsid w:val="005E2AFA"/>
    <w:rsid w:val="005E2FE2"/>
    <w:rsid w:val="005E489F"/>
    <w:rsid w:val="005E7EF8"/>
    <w:rsid w:val="005F28DC"/>
    <w:rsid w:val="006034CE"/>
    <w:rsid w:val="00603A55"/>
    <w:rsid w:val="006045E5"/>
    <w:rsid w:val="00606C8C"/>
    <w:rsid w:val="00612FDB"/>
    <w:rsid w:val="006144A0"/>
    <w:rsid w:val="0061732C"/>
    <w:rsid w:val="0061773F"/>
    <w:rsid w:val="0062046B"/>
    <w:rsid w:val="00624C5A"/>
    <w:rsid w:val="0062754C"/>
    <w:rsid w:val="006362AA"/>
    <w:rsid w:val="006367B3"/>
    <w:rsid w:val="00636A4F"/>
    <w:rsid w:val="00636EAD"/>
    <w:rsid w:val="00637269"/>
    <w:rsid w:val="00640263"/>
    <w:rsid w:val="0064199A"/>
    <w:rsid w:val="00645A55"/>
    <w:rsid w:val="00650481"/>
    <w:rsid w:val="0065113A"/>
    <w:rsid w:val="00651C83"/>
    <w:rsid w:val="00651DCB"/>
    <w:rsid w:val="00653794"/>
    <w:rsid w:val="0065440E"/>
    <w:rsid w:val="00654AE8"/>
    <w:rsid w:val="00656031"/>
    <w:rsid w:val="00657C17"/>
    <w:rsid w:val="0066350E"/>
    <w:rsid w:val="006645EF"/>
    <w:rsid w:val="006664F7"/>
    <w:rsid w:val="00674087"/>
    <w:rsid w:val="00674BA0"/>
    <w:rsid w:val="0068309B"/>
    <w:rsid w:val="006837A7"/>
    <w:rsid w:val="00685F1F"/>
    <w:rsid w:val="00691641"/>
    <w:rsid w:val="00694322"/>
    <w:rsid w:val="00694858"/>
    <w:rsid w:val="006951AD"/>
    <w:rsid w:val="0069570D"/>
    <w:rsid w:val="006A0BC2"/>
    <w:rsid w:val="006A1AE0"/>
    <w:rsid w:val="006A3BA5"/>
    <w:rsid w:val="006B2056"/>
    <w:rsid w:val="006B43BB"/>
    <w:rsid w:val="006B69A9"/>
    <w:rsid w:val="006B7AC3"/>
    <w:rsid w:val="006C3E46"/>
    <w:rsid w:val="006C5CA8"/>
    <w:rsid w:val="006C5E8C"/>
    <w:rsid w:val="006C7667"/>
    <w:rsid w:val="006D1B1C"/>
    <w:rsid w:val="006D30B3"/>
    <w:rsid w:val="006D386D"/>
    <w:rsid w:val="006D3983"/>
    <w:rsid w:val="006D43E2"/>
    <w:rsid w:val="006E0D14"/>
    <w:rsid w:val="006E14CF"/>
    <w:rsid w:val="006E1B52"/>
    <w:rsid w:val="006E46D9"/>
    <w:rsid w:val="006F31EB"/>
    <w:rsid w:val="006F35BC"/>
    <w:rsid w:val="006F3647"/>
    <w:rsid w:val="007010F8"/>
    <w:rsid w:val="007036CE"/>
    <w:rsid w:val="00703F20"/>
    <w:rsid w:val="007053D3"/>
    <w:rsid w:val="00706850"/>
    <w:rsid w:val="00711079"/>
    <w:rsid w:val="00713A28"/>
    <w:rsid w:val="007173F5"/>
    <w:rsid w:val="007237AB"/>
    <w:rsid w:val="00725BFD"/>
    <w:rsid w:val="0073299F"/>
    <w:rsid w:val="00732B01"/>
    <w:rsid w:val="007347E1"/>
    <w:rsid w:val="007360F8"/>
    <w:rsid w:val="007366A0"/>
    <w:rsid w:val="00736AE5"/>
    <w:rsid w:val="00737B87"/>
    <w:rsid w:val="007404F2"/>
    <w:rsid w:val="00740F1C"/>
    <w:rsid w:val="00741B5E"/>
    <w:rsid w:val="00743685"/>
    <w:rsid w:val="007449B6"/>
    <w:rsid w:val="00745E8B"/>
    <w:rsid w:val="007513F3"/>
    <w:rsid w:val="00753F9A"/>
    <w:rsid w:val="007565F5"/>
    <w:rsid w:val="00761BFC"/>
    <w:rsid w:val="00761CA8"/>
    <w:rsid w:val="0076337F"/>
    <w:rsid w:val="00764028"/>
    <w:rsid w:val="0076582F"/>
    <w:rsid w:val="00767E19"/>
    <w:rsid w:val="00770049"/>
    <w:rsid w:val="00770B52"/>
    <w:rsid w:val="00772A27"/>
    <w:rsid w:val="00774662"/>
    <w:rsid w:val="00775E53"/>
    <w:rsid w:val="007837A4"/>
    <w:rsid w:val="00787357"/>
    <w:rsid w:val="00787D32"/>
    <w:rsid w:val="00790553"/>
    <w:rsid w:val="00790CB2"/>
    <w:rsid w:val="007935B9"/>
    <w:rsid w:val="00795CF5"/>
    <w:rsid w:val="007960FD"/>
    <w:rsid w:val="00796972"/>
    <w:rsid w:val="00796B66"/>
    <w:rsid w:val="007A08C6"/>
    <w:rsid w:val="007A2FBE"/>
    <w:rsid w:val="007A7A8A"/>
    <w:rsid w:val="007B14F9"/>
    <w:rsid w:val="007B1A41"/>
    <w:rsid w:val="007B310C"/>
    <w:rsid w:val="007B3BAF"/>
    <w:rsid w:val="007B4761"/>
    <w:rsid w:val="007C2A95"/>
    <w:rsid w:val="007C41FD"/>
    <w:rsid w:val="007C473C"/>
    <w:rsid w:val="007D29F1"/>
    <w:rsid w:val="007D3C4E"/>
    <w:rsid w:val="007E0A53"/>
    <w:rsid w:val="007E1A74"/>
    <w:rsid w:val="007E1F5F"/>
    <w:rsid w:val="007E33C8"/>
    <w:rsid w:val="007E49AB"/>
    <w:rsid w:val="007E7C21"/>
    <w:rsid w:val="007F2383"/>
    <w:rsid w:val="007F4DD9"/>
    <w:rsid w:val="007F55F9"/>
    <w:rsid w:val="007F7EAA"/>
    <w:rsid w:val="00804970"/>
    <w:rsid w:val="00805D2C"/>
    <w:rsid w:val="00812B34"/>
    <w:rsid w:val="00821EA5"/>
    <w:rsid w:val="008279CD"/>
    <w:rsid w:val="00830E09"/>
    <w:rsid w:val="00831C2E"/>
    <w:rsid w:val="00835765"/>
    <w:rsid w:val="00835EBE"/>
    <w:rsid w:val="00836F07"/>
    <w:rsid w:val="00840804"/>
    <w:rsid w:val="0084244A"/>
    <w:rsid w:val="0084314D"/>
    <w:rsid w:val="008441DF"/>
    <w:rsid w:val="0084483A"/>
    <w:rsid w:val="0084580E"/>
    <w:rsid w:val="00845ED8"/>
    <w:rsid w:val="008506D3"/>
    <w:rsid w:val="00851D0B"/>
    <w:rsid w:val="008536BD"/>
    <w:rsid w:val="00857625"/>
    <w:rsid w:val="00862F5B"/>
    <w:rsid w:val="00863F9C"/>
    <w:rsid w:val="00865B53"/>
    <w:rsid w:val="00865F83"/>
    <w:rsid w:val="008660FE"/>
    <w:rsid w:val="00872422"/>
    <w:rsid w:val="008752AB"/>
    <w:rsid w:val="00876413"/>
    <w:rsid w:val="008779B5"/>
    <w:rsid w:val="00893420"/>
    <w:rsid w:val="00894D4C"/>
    <w:rsid w:val="00896A72"/>
    <w:rsid w:val="00897667"/>
    <w:rsid w:val="008979B8"/>
    <w:rsid w:val="008A39E3"/>
    <w:rsid w:val="008A661E"/>
    <w:rsid w:val="008B235F"/>
    <w:rsid w:val="008B2470"/>
    <w:rsid w:val="008B35F7"/>
    <w:rsid w:val="008B361F"/>
    <w:rsid w:val="008C0570"/>
    <w:rsid w:val="008C1B1A"/>
    <w:rsid w:val="008C4FE0"/>
    <w:rsid w:val="008C5DC0"/>
    <w:rsid w:val="008C73FD"/>
    <w:rsid w:val="008C7636"/>
    <w:rsid w:val="008D245E"/>
    <w:rsid w:val="008D5A42"/>
    <w:rsid w:val="008D5DBD"/>
    <w:rsid w:val="008D6B14"/>
    <w:rsid w:val="008D7E25"/>
    <w:rsid w:val="008E3638"/>
    <w:rsid w:val="008E4720"/>
    <w:rsid w:val="008E66A4"/>
    <w:rsid w:val="008F044A"/>
    <w:rsid w:val="008F2292"/>
    <w:rsid w:val="008F343A"/>
    <w:rsid w:val="008F34EF"/>
    <w:rsid w:val="008F384B"/>
    <w:rsid w:val="008F5621"/>
    <w:rsid w:val="008F64F3"/>
    <w:rsid w:val="00901920"/>
    <w:rsid w:val="0090560B"/>
    <w:rsid w:val="009056E4"/>
    <w:rsid w:val="00907D8D"/>
    <w:rsid w:val="00913971"/>
    <w:rsid w:val="009160B7"/>
    <w:rsid w:val="00916AAE"/>
    <w:rsid w:val="0091711E"/>
    <w:rsid w:val="0091771E"/>
    <w:rsid w:val="00920B1E"/>
    <w:rsid w:val="00921484"/>
    <w:rsid w:val="00921B9B"/>
    <w:rsid w:val="0092225F"/>
    <w:rsid w:val="00924E36"/>
    <w:rsid w:val="00925B03"/>
    <w:rsid w:val="009271B7"/>
    <w:rsid w:val="00930352"/>
    <w:rsid w:val="009315B7"/>
    <w:rsid w:val="00933B05"/>
    <w:rsid w:val="00935DB5"/>
    <w:rsid w:val="00937B11"/>
    <w:rsid w:val="00941CE5"/>
    <w:rsid w:val="009455AC"/>
    <w:rsid w:val="0094581B"/>
    <w:rsid w:val="0095090D"/>
    <w:rsid w:val="009574DD"/>
    <w:rsid w:val="0096042F"/>
    <w:rsid w:val="00960CE7"/>
    <w:rsid w:val="00960FE2"/>
    <w:rsid w:val="0096220D"/>
    <w:rsid w:val="00963050"/>
    <w:rsid w:val="0096443D"/>
    <w:rsid w:val="00964FFA"/>
    <w:rsid w:val="0096576D"/>
    <w:rsid w:val="00966DD0"/>
    <w:rsid w:val="00967848"/>
    <w:rsid w:val="0097037A"/>
    <w:rsid w:val="009714B0"/>
    <w:rsid w:val="00973767"/>
    <w:rsid w:val="0097591B"/>
    <w:rsid w:val="00983078"/>
    <w:rsid w:val="00983172"/>
    <w:rsid w:val="009850BC"/>
    <w:rsid w:val="00993C74"/>
    <w:rsid w:val="0099760B"/>
    <w:rsid w:val="009B1DFD"/>
    <w:rsid w:val="009B315E"/>
    <w:rsid w:val="009B45A8"/>
    <w:rsid w:val="009B48BE"/>
    <w:rsid w:val="009B6888"/>
    <w:rsid w:val="009C12AE"/>
    <w:rsid w:val="009C45DF"/>
    <w:rsid w:val="009C4A44"/>
    <w:rsid w:val="009C6945"/>
    <w:rsid w:val="009D2870"/>
    <w:rsid w:val="009D411A"/>
    <w:rsid w:val="009D5BCB"/>
    <w:rsid w:val="009D5CE1"/>
    <w:rsid w:val="009D70F9"/>
    <w:rsid w:val="009D76E2"/>
    <w:rsid w:val="009D7EB3"/>
    <w:rsid w:val="009E65E2"/>
    <w:rsid w:val="009E6DDC"/>
    <w:rsid w:val="009E74E4"/>
    <w:rsid w:val="009F218E"/>
    <w:rsid w:val="009F2794"/>
    <w:rsid w:val="009F61E4"/>
    <w:rsid w:val="009F6859"/>
    <w:rsid w:val="009F7BAA"/>
    <w:rsid w:val="009F7FD6"/>
    <w:rsid w:val="00A012C6"/>
    <w:rsid w:val="00A018E1"/>
    <w:rsid w:val="00A01AA1"/>
    <w:rsid w:val="00A03D94"/>
    <w:rsid w:val="00A04089"/>
    <w:rsid w:val="00A0662C"/>
    <w:rsid w:val="00A06A74"/>
    <w:rsid w:val="00A116B5"/>
    <w:rsid w:val="00A124CD"/>
    <w:rsid w:val="00A174CB"/>
    <w:rsid w:val="00A207E2"/>
    <w:rsid w:val="00A2286C"/>
    <w:rsid w:val="00A30DC0"/>
    <w:rsid w:val="00A30F7F"/>
    <w:rsid w:val="00A324E7"/>
    <w:rsid w:val="00A33537"/>
    <w:rsid w:val="00A35209"/>
    <w:rsid w:val="00A357BD"/>
    <w:rsid w:val="00A40BB2"/>
    <w:rsid w:val="00A41434"/>
    <w:rsid w:val="00A42FC7"/>
    <w:rsid w:val="00A4361B"/>
    <w:rsid w:val="00A46161"/>
    <w:rsid w:val="00A46228"/>
    <w:rsid w:val="00A526E6"/>
    <w:rsid w:val="00A53845"/>
    <w:rsid w:val="00A54B92"/>
    <w:rsid w:val="00A57647"/>
    <w:rsid w:val="00A636FB"/>
    <w:rsid w:val="00A67FB0"/>
    <w:rsid w:val="00A73FAB"/>
    <w:rsid w:val="00A77878"/>
    <w:rsid w:val="00A80EC1"/>
    <w:rsid w:val="00A81881"/>
    <w:rsid w:val="00A848A4"/>
    <w:rsid w:val="00A8531E"/>
    <w:rsid w:val="00A875D2"/>
    <w:rsid w:val="00A9121B"/>
    <w:rsid w:val="00A922B6"/>
    <w:rsid w:val="00A92AAB"/>
    <w:rsid w:val="00A93D54"/>
    <w:rsid w:val="00A95AC4"/>
    <w:rsid w:val="00AA1DCF"/>
    <w:rsid w:val="00AA7AEA"/>
    <w:rsid w:val="00AB128B"/>
    <w:rsid w:val="00AB15C3"/>
    <w:rsid w:val="00AB51C4"/>
    <w:rsid w:val="00AC20E6"/>
    <w:rsid w:val="00AC2721"/>
    <w:rsid w:val="00AC38A2"/>
    <w:rsid w:val="00AC3C09"/>
    <w:rsid w:val="00AC4F60"/>
    <w:rsid w:val="00AC5BB1"/>
    <w:rsid w:val="00AC5F77"/>
    <w:rsid w:val="00AC6D08"/>
    <w:rsid w:val="00AC6D84"/>
    <w:rsid w:val="00AD04E9"/>
    <w:rsid w:val="00AD21A1"/>
    <w:rsid w:val="00AD7EEC"/>
    <w:rsid w:val="00AE08AB"/>
    <w:rsid w:val="00AE2181"/>
    <w:rsid w:val="00AE35B1"/>
    <w:rsid w:val="00AE4F0B"/>
    <w:rsid w:val="00AF5CDD"/>
    <w:rsid w:val="00B019DF"/>
    <w:rsid w:val="00B01F10"/>
    <w:rsid w:val="00B02562"/>
    <w:rsid w:val="00B03714"/>
    <w:rsid w:val="00B0449A"/>
    <w:rsid w:val="00B053C5"/>
    <w:rsid w:val="00B1359F"/>
    <w:rsid w:val="00B1485C"/>
    <w:rsid w:val="00B151D3"/>
    <w:rsid w:val="00B15674"/>
    <w:rsid w:val="00B1590B"/>
    <w:rsid w:val="00B15D1C"/>
    <w:rsid w:val="00B17D80"/>
    <w:rsid w:val="00B22F84"/>
    <w:rsid w:val="00B23574"/>
    <w:rsid w:val="00B267B7"/>
    <w:rsid w:val="00B30057"/>
    <w:rsid w:val="00B437DC"/>
    <w:rsid w:val="00B43C35"/>
    <w:rsid w:val="00B442F8"/>
    <w:rsid w:val="00B457F1"/>
    <w:rsid w:val="00B46096"/>
    <w:rsid w:val="00B517AD"/>
    <w:rsid w:val="00B52242"/>
    <w:rsid w:val="00B542C8"/>
    <w:rsid w:val="00B54C3D"/>
    <w:rsid w:val="00B56B49"/>
    <w:rsid w:val="00B575C7"/>
    <w:rsid w:val="00B62D66"/>
    <w:rsid w:val="00B63669"/>
    <w:rsid w:val="00B648BC"/>
    <w:rsid w:val="00B64AA0"/>
    <w:rsid w:val="00B65D2D"/>
    <w:rsid w:val="00B664A9"/>
    <w:rsid w:val="00B74CF8"/>
    <w:rsid w:val="00B76609"/>
    <w:rsid w:val="00B76C61"/>
    <w:rsid w:val="00B80998"/>
    <w:rsid w:val="00B81B5C"/>
    <w:rsid w:val="00B82507"/>
    <w:rsid w:val="00B828DD"/>
    <w:rsid w:val="00B85033"/>
    <w:rsid w:val="00B8525E"/>
    <w:rsid w:val="00B95BA5"/>
    <w:rsid w:val="00BA0619"/>
    <w:rsid w:val="00BA725E"/>
    <w:rsid w:val="00BA7314"/>
    <w:rsid w:val="00BB3CA1"/>
    <w:rsid w:val="00BB4EFF"/>
    <w:rsid w:val="00BB5B45"/>
    <w:rsid w:val="00BB762F"/>
    <w:rsid w:val="00BB791C"/>
    <w:rsid w:val="00BC116C"/>
    <w:rsid w:val="00BC1A48"/>
    <w:rsid w:val="00BC5172"/>
    <w:rsid w:val="00BC6484"/>
    <w:rsid w:val="00BC7404"/>
    <w:rsid w:val="00BC7C60"/>
    <w:rsid w:val="00BD260F"/>
    <w:rsid w:val="00BD37B4"/>
    <w:rsid w:val="00BD4057"/>
    <w:rsid w:val="00BD42C7"/>
    <w:rsid w:val="00BD56F4"/>
    <w:rsid w:val="00BD745A"/>
    <w:rsid w:val="00BE070B"/>
    <w:rsid w:val="00BE1025"/>
    <w:rsid w:val="00BE5613"/>
    <w:rsid w:val="00BE598B"/>
    <w:rsid w:val="00BF14CC"/>
    <w:rsid w:val="00BF1E5F"/>
    <w:rsid w:val="00BF4989"/>
    <w:rsid w:val="00BF575A"/>
    <w:rsid w:val="00BF7636"/>
    <w:rsid w:val="00C0344D"/>
    <w:rsid w:val="00C0770D"/>
    <w:rsid w:val="00C11542"/>
    <w:rsid w:val="00C1222D"/>
    <w:rsid w:val="00C20D61"/>
    <w:rsid w:val="00C221E3"/>
    <w:rsid w:val="00C2244A"/>
    <w:rsid w:val="00C2697F"/>
    <w:rsid w:val="00C26D41"/>
    <w:rsid w:val="00C275B5"/>
    <w:rsid w:val="00C35B00"/>
    <w:rsid w:val="00C36FB2"/>
    <w:rsid w:val="00C41063"/>
    <w:rsid w:val="00C41399"/>
    <w:rsid w:val="00C41EE7"/>
    <w:rsid w:val="00C446FD"/>
    <w:rsid w:val="00C44D38"/>
    <w:rsid w:val="00C4514C"/>
    <w:rsid w:val="00C452E4"/>
    <w:rsid w:val="00C46944"/>
    <w:rsid w:val="00C472AB"/>
    <w:rsid w:val="00C531CB"/>
    <w:rsid w:val="00C536C6"/>
    <w:rsid w:val="00C53F3D"/>
    <w:rsid w:val="00C547F2"/>
    <w:rsid w:val="00C563B3"/>
    <w:rsid w:val="00C56D75"/>
    <w:rsid w:val="00C70CB0"/>
    <w:rsid w:val="00C71258"/>
    <w:rsid w:val="00C72A47"/>
    <w:rsid w:val="00C74C52"/>
    <w:rsid w:val="00C75705"/>
    <w:rsid w:val="00C76EBE"/>
    <w:rsid w:val="00C819EB"/>
    <w:rsid w:val="00C82CFB"/>
    <w:rsid w:val="00C83A45"/>
    <w:rsid w:val="00C90726"/>
    <w:rsid w:val="00C90928"/>
    <w:rsid w:val="00C919FA"/>
    <w:rsid w:val="00C97FBC"/>
    <w:rsid w:val="00CA38EF"/>
    <w:rsid w:val="00CA4ED3"/>
    <w:rsid w:val="00CA658E"/>
    <w:rsid w:val="00CB148D"/>
    <w:rsid w:val="00CB31F4"/>
    <w:rsid w:val="00CB6D69"/>
    <w:rsid w:val="00CC098C"/>
    <w:rsid w:val="00CC20A7"/>
    <w:rsid w:val="00CC3275"/>
    <w:rsid w:val="00CD4442"/>
    <w:rsid w:val="00CD44B7"/>
    <w:rsid w:val="00CD5764"/>
    <w:rsid w:val="00CD7679"/>
    <w:rsid w:val="00CE05A9"/>
    <w:rsid w:val="00CE3CCE"/>
    <w:rsid w:val="00CE3EB4"/>
    <w:rsid w:val="00CF470B"/>
    <w:rsid w:val="00CF4D3C"/>
    <w:rsid w:val="00CF7F07"/>
    <w:rsid w:val="00D0080F"/>
    <w:rsid w:val="00D024E0"/>
    <w:rsid w:val="00D07B9E"/>
    <w:rsid w:val="00D126D8"/>
    <w:rsid w:val="00D13630"/>
    <w:rsid w:val="00D22638"/>
    <w:rsid w:val="00D22CF4"/>
    <w:rsid w:val="00D31294"/>
    <w:rsid w:val="00D320BA"/>
    <w:rsid w:val="00D322F7"/>
    <w:rsid w:val="00D33875"/>
    <w:rsid w:val="00D379F1"/>
    <w:rsid w:val="00D425B5"/>
    <w:rsid w:val="00D4281B"/>
    <w:rsid w:val="00D43563"/>
    <w:rsid w:val="00D4427D"/>
    <w:rsid w:val="00D47EAD"/>
    <w:rsid w:val="00D527FB"/>
    <w:rsid w:val="00D52D69"/>
    <w:rsid w:val="00D54FFA"/>
    <w:rsid w:val="00D56814"/>
    <w:rsid w:val="00D576B8"/>
    <w:rsid w:val="00D635B7"/>
    <w:rsid w:val="00D6578F"/>
    <w:rsid w:val="00D66930"/>
    <w:rsid w:val="00D73508"/>
    <w:rsid w:val="00D741A3"/>
    <w:rsid w:val="00D81F5C"/>
    <w:rsid w:val="00D829BC"/>
    <w:rsid w:val="00D83991"/>
    <w:rsid w:val="00D90A76"/>
    <w:rsid w:val="00D91243"/>
    <w:rsid w:val="00D91BBC"/>
    <w:rsid w:val="00D91EC3"/>
    <w:rsid w:val="00DA0898"/>
    <w:rsid w:val="00DA3B4F"/>
    <w:rsid w:val="00DA4C18"/>
    <w:rsid w:val="00DA69E7"/>
    <w:rsid w:val="00DB62D6"/>
    <w:rsid w:val="00DB7B27"/>
    <w:rsid w:val="00DC084D"/>
    <w:rsid w:val="00DC58EA"/>
    <w:rsid w:val="00DC5982"/>
    <w:rsid w:val="00DD3150"/>
    <w:rsid w:val="00DD3523"/>
    <w:rsid w:val="00DD535D"/>
    <w:rsid w:val="00DE1D69"/>
    <w:rsid w:val="00DE237C"/>
    <w:rsid w:val="00DE3FAD"/>
    <w:rsid w:val="00DE4035"/>
    <w:rsid w:val="00DE7468"/>
    <w:rsid w:val="00DE7A36"/>
    <w:rsid w:val="00DE7D06"/>
    <w:rsid w:val="00DF05DF"/>
    <w:rsid w:val="00DF122F"/>
    <w:rsid w:val="00DF6590"/>
    <w:rsid w:val="00DF6BB2"/>
    <w:rsid w:val="00E02F31"/>
    <w:rsid w:val="00E04419"/>
    <w:rsid w:val="00E05462"/>
    <w:rsid w:val="00E12E44"/>
    <w:rsid w:val="00E14B01"/>
    <w:rsid w:val="00E15681"/>
    <w:rsid w:val="00E17499"/>
    <w:rsid w:val="00E203D3"/>
    <w:rsid w:val="00E25755"/>
    <w:rsid w:val="00E34B60"/>
    <w:rsid w:val="00E36AEA"/>
    <w:rsid w:val="00E4191E"/>
    <w:rsid w:val="00E42CEE"/>
    <w:rsid w:val="00E44AA0"/>
    <w:rsid w:val="00E61834"/>
    <w:rsid w:val="00E63ED9"/>
    <w:rsid w:val="00E668EB"/>
    <w:rsid w:val="00E67E2D"/>
    <w:rsid w:val="00E74634"/>
    <w:rsid w:val="00E74855"/>
    <w:rsid w:val="00E75797"/>
    <w:rsid w:val="00E8370E"/>
    <w:rsid w:val="00E84B4D"/>
    <w:rsid w:val="00E86EB0"/>
    <w:rsid w:val="00E87916"/>
    <w:rsid w:val="00E90FE3"/>
    <w:rsid w:val="00E92D55"/>
    <w:rsid w:val="00E92DE2"/>
    <w:rsid w:val="00E93669"/>
    <w:rsid w:val="00EA3617"/>
    <w:rsid w:val="00EA3871"/>
    <w:rsid w:val="00EA439A"/>
    <w:rsid w:val="00EA6CDD"/>
    <w:rsid w:val="00EB12F8"/>
    <w:rsid w:val="00EB18DE"/>
    <w:rsid w:val="00EB39F1"/>
    <w:rsid w:val="00EB3A7A"/>
    <w:rsid w:val="00EB68EF"/>
    <w:rsid w:val="00EB6B14"/>
    <w:rsid w:val="00EB735C"/>
    <w:rsid w:val="00EB7B83"/>
    <w:rsid w:val="00EC30EE"/>
    <w:rsid w:val="00EC606F"/>
    <w:rsid w:val="00ED0A16"/>
    <w:rsid w:val="00ED3484"/>
    <w:rsid w:val="00ED3991"/>
    <w:rsid w:val="00ED647B"/>
    <w:rsid w:val="00ED6F9C"/>
    <w:rsid w:val="00EE074E"/>
    <w:rsid w:val="00EE0832"/>
    <w:rsid w:val="00EE165A"/>
    <w:rsid w:val="00EE2CEB"/>
    <w:rsid w:val="00EE329A"/>
    <w:rsid w:val="00EE5DAE"/>
    <w:rsid w:val="00EE65BF"/>
    <w:rsid w:val="00EE73E2"/>
    <w:rsid w:val="00EF0AD3"/>
    <w:rsid w:val="00EF24DF"/>
    <w:rsid w:val="00EF31F3"/>
    <w:rsid w:val="00EF4D46"/>
    <w:rsid w:val="00EF5767"/>
    <w:rsid w:val="00EF754A"/>
    <w:rsid w:val="00F01CC1"/>
    <w:rsid w:val="00F03D17"/>
    <w:rsid w:val="00F05A55"/>
    <w:rsid w:val="00F1187B"/>
    <w:rsid w:val="00F13C75"/>
    <w:rsid w:val="00F14426"/>
    <w:rsid w:val="00F1511B"/>
    <w:rsid w:val="00F175B5"/>
    <w:rsid w:val="00F21A3D"/>
    <w:rsid w:val="00F235D9"/>
    <w:rsid w:val="00F26BF8"/>
    <w:rsid w:val="00F27E74"/>
    <w:rsid w:val="00F30696"/>
    <w:rsid w:val="00F3267E"/>
    <w:rsid w:val="00F3377A"/>
    <w:rsid w:val="00F36BBB"/>
    <w:rsid w:val="00F37C25"/>
    <w:rsid w:val="00F4020C"/>
    <w:rsid w:val="00F4061E"/>
    <w:rsid w:val="00F4228D"/>
    <w:rsid w:val="00F4315D"/>
    <w:rsid w:val="00F43BBB"/>
    <w:rsid w:val="00F46EE0"/>
    <w:rsid w:val="00F46EF6"/>
    <w:rsid w:val="00F47C9D"/>
    <w:rsid w:val="00F507E2"/>
    <w:rsid w:val="00F50C9C"/>
    <w:rsid w:val="00F50F12"/>
    <w:rsid w:val="00F51B17"/>
    <w:rsid w:val="00F5228A"/>
    <w:rsid w:val="00F52570"/>
    <w:rsid w:val="00F571B6"/>
    <w:rsid w:val="00F60E2D"/>
    <w:rsid w:val="00F6601A"/>
    <w:rsid w:val="00F678E5"/>
    <w:rsid w:val="00F703EB"/>
    <w:rsid w:val="00F7121D"/>
    <w:rsid w:val="00F71F64"/>
    <w:rsid w:val="00F72C06"/>
    <w:rsid w:val="00F76947"/>
    <w:rsid w:val="00F8036F"/>
    <w:rsid w:val="00F82E5E"/>
    <w:rsid w:val="00F85348"/>
    <w:rsid w:val="00F857FC"/>
    <w:rsid w:val="00F869CA"/>
    <w:rsid w:val="00F9133D"/>
    <w:rsid w:val="00F93869"/>
    <w:rsid w:val="00F94C78"/>
    <w:rsid w:val="00F95173"/>
    <w:rsid w:val="00F958DC"/>
    <w:rsid w:val="00F95E66"/>
    <w:rsid w:val="00F9795D"/>
    <w:rsid w:val="00FA223C"/>
    <w:rsid w:val="00FA2F05"/>
    <w:rsid w:val="00FA4C60"/>
    <w:rsid w:val="00FB0612"/>
    <w:rsid w:val="00FB0EA3"/>
    <w:rsid w:val="00FB116E"/>
    <w:rsid w:val="00FB1BB0"/>
    <w:rsid w:val="00FB56CB"/>
    <w:rsid w:val="00FC0630"/>
    <w:rsid w:val="00FC1C00"/>
    <w:rsid w:val="00FC20FB"/>
    <w:rsid w:val="00FC485E"/>
    <w:rsid w:val="00FC4BF9"/>
    <w:rsid w:val="00FC58EB"/>
    <w:rsid w:val="00FC7216"/>
    <w:rsid w:val="00FD1743"/>
    <w:rsid w:val="00FD18B8"/>
    <w:rsid w:val="00FD221B"/>
    <w:rsid w:val="00FD5E62"/>
    <w:rsid w:val="00FD6502"/>
    <w:rsid w:val="00FE0D31"/>
    <w:rsid w:val="00FE265F"/>
    <w:rsid w:val="00FE715A"/>
    <w:rsid w:val="00FE753B"/>
    <w:rsid w:val="00FE7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1677CB"/>
  <w15:chartTrackingRefBased/>
  <w15:docId w15:val="{60368AA1-5D60-4BF9-A667-3FE64764A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60CE7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60CE7"/>
    <w:rPr>
      <w:rFonts w:eastAsia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960CE7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000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395"/>
  </w:style>
  <w:style w:type="paragraph" w:styleId="Footer">
    <w:name w:val="footer"/>
    <w:basedOn w:val="Normal"/>
    <w:link w:val="FooterChar"/>
    <w:uiPriority w:val="99"/>
    <w:unhideWhenUsed/>
    <w:rsid w:val="00000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3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03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oter" Target="footer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0</Pages>
  <Words>935</Words>
  <Characters>533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ton krahenbill</cp:lastModifiedBy>
  <cp:revision>7</cp:revision>
  <dcterms:created xsi:type="dcterms:W3CDTF">2018-12-07T04:23:00Z</dcterms:created>
  <dcterms:modified xsi:type="dcterms:W3CDTF">2019-03-22T06:40:00Z</dcterms:modified>
</cp:coreProperties>
</file>